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FBD60" w14:textId="77777777" w:rsidR="00711280" w:rsidRDefault="00711280" w:rsidP="0081254D">
      <w:pPr>
        <w:pStyle w:val="Name"/>
        <w:spacing w:after="0" w:line="240" w:lineRule="auto"/>
        <w:jc w:val="left"/>
        <w:rPr>
          <w:rFonts w:ascii="Times New Roman" w:hAnsi="Times New Roman"/>
          <w:b/>
          <w:sz w:val="24"/>
          <w:szCs w:val="24"/>
        </w:rPr>
      </w:pPr>
    </w:p>
    <w:p w14:paraId="6FCA935B" w14:textId="739472A9" w:rsidR="00CE25CB" w:rsidRPr="00CA3C82" w:rsidRDefault="00497DE2" w:rsidP="00F43AD0">
      <w:pPr>
        <w:pStyle w:val="Name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CHAEL O.</w:t>
      </w:r>
      <w:r w:rsidR="00D172D2">
        <w:rPr>
          <w:rFonts w:ascii="Times New Roman" w:hAnsi="Times New Roman"/>
          <w:b/>
          <w:sz w:val="24"/>
          <w:szCs w:val="24"/>
        </w:rPr>
        <w:t xml:space="preserve"> </w:t>
      </w:r>
      <w:r w:rsidR="00E64836" w:rsidRPr="00CA3C82">
        <w:rPr>
          <w:rFonts w:ascii="Times New Roman" w:hAnsi="Times New Roman"/>
          <w:b/>
          <w:sz w:val="24"/>
          <w:szCs w:val="24"/>
        </w:rPr>
        <w:t>aye</w:t>
      </w:r>
      <w:r w:rsidR="00E42956">
        <w:rPr>
          <w:rFonts w:ascii="Times New Roman" w:hAnsi="Times New Roman"/>
          <w:b/>
          <w:sz w:val="24"/>
          <w:szCs w:val="24"/>
        </w:rPr>
        <w:t>N</w:t>
      </w:r>
      <w:r w:rsidR="00E64836" w:rsidRPr="00CA3C82">
        <w:rPr>
          <w:rFonts w:ascii="Times New Roman" w:hAnsi="Times New Roman"/>
          <w:b/>
          <w:sz w:val="24"/>
          <w:szCs w:val="24"/>
        </w:rPr>
        <w:t>i</w:t>
      </w:r>
      <w:r w:rsidR="00E42956">
        <w:rPr>
          <w:rFonts w:ascii="Times New Roman" w:hAnsi="Times New Roman"/>
          <w:b/>
          <w:sz w:val="24"/>
          <w:szCs w:val="24"/>
        </w:rPr>
        <w:t>, MBA</w:t>
      </w:r>
    </w:p>
    <w:p w14:paraId="4983F0EF" w14:textId="77777777" w:rsidR="00CE25CB" w:rsidRPr="004B3405" w:rsidRDefault="00B1626D" w:rsidP="004B3405">
      <w:pPr>
        <w:pStyle w:val="Name"/>
        <w:tabs>
          <w:tab w:val="left" w:pos="3240"/>
          <w:tab w:val="center" w:pos="4680"/>
        </w:tabs>
        <w:spacing w:after="0" w:line="240" w:lineRule="auto"/>
        <w:ind w:left="1665"/>
        <w:jc w:val="left"/>
        <w:rPr>
          <w:rFonts w:ascii="Times New Roman" w:hAnsi="Times New Roman"/>
          <w:b/>
          <w:i/>
          <w:sz w:val="20"/>
        </w:rPr>
      </w:pPr>
      <w:r>
        <w:rPr>
          <w:rFonts w:ascii="Times New Roman" w:hAnsi="Times New Roman"/>
          <w:b/>
          <w:i/>
          <w:sz w:val="20"/>
        </w:rPr>
        <w:t>(</w:t>
      </w:r>
      <w:proofErr w:type="gramStart"/>
      <w:r>
        <w:rPr>
          <w:rFonts w:ascii="Times New Roman" w:hAnsi="Times New Roman"/>
          <w:b/>
          <w:i/>
          <w:sz w:val="20"/>
        </w:rPr>
        <w:t>336)708-7471</w:t>
      </w:r>
      <w:r w:rsidRPr="00B1626D">
        <w:rPr>
          <w:rFonts w:ascii="Times New Roman" w:hAnsi="Times New Roman"/>
          <w:b/>
          <w:i/>
          <w:sz w:val="36"/>
          <w:szCs w:val="36"/>
        </w:rPr>
        <w:t>~</w:t>
      </w:r>
      <w:r w:rsidR="00027837" w:rsidRPr="00027837">
        <w:rPr>
          <w:rFonts w:ascii="Times New Roman" w:hAnsi="Times New Roman"/>
          <w:b/>
          <w:i/>
          <w:sz w:val="20"/>
        </w:rPr>
        <w:t>amethyst1975@gmail.com</w:t>
      </w:r>
      <w:proofErr w:type="gramEnd"/>
    </w:p>
    <w:p w14:paraId="65BEE9CC" w14:textId="77777777" w:rsidR="00EB674E" w:rsidRPr="0093342B" w:rsidRDefault="00EB674E" w:rsidP="000F5ED0">
      <w:pPr>
        <w:pStyle w:val="SectionTitle"/>
        <w:rPr>
          <w:rFonts w:ascii="Times New Roman" w:hAnsi="Times New Roman"/>
          <w:b/>
          <w:sz w:val="24"/>
          <w:szCs w:val="24"/>
        </w:rPr>
      </w:pPr>
      <w:r w:rsidRPr="0093342B">
        <w:rPr>
          <w:rFonts w:ascii="Times New Roman" w:hAnsi="Times New Roman"/>
          <w:b/>
          <w:sz w:val="24"/>
          <w:szCs w:val="24"/>
        </w:rPr>
        <w:t>SUMMARY</w:t>
      </w:r>
      <w:r w:rsidR="00411B2D" w:rsidRPr="0093342B">
        <w:rPr>
          <w:rFonts w:ascii="Times New Roman" w:hAnsi="Times New Roman"/>
          <w:b/>
          <w:sz w:val="24"/>
          <w:szCs w:val="24"/>
        </w:rPr>
        <w:t xml:space="preserve"> &amp; KEY STRE</w:t>
      </w:r>
      <w:r w:rsidR="00FF184A" w:rsidRPr="0093342B">
        <w:rPr>
          <w:rFonts w:ascii="Times New Roman" w:hAnsi="Times New Roman"/>
          <w:b/>
          <w:sz w:val="24"/>
          <w:szCs w:val="24"/>
        </w:rPr>
        <w:t>ngths</w:t>
      </w:r>
    </w:p>
    <w:p w14:paraId="681C234E" w14:textId="77777777" w:rsidR="004D49CA" w:rsidRDefault="00473E4B" w:rsidP="00473E4B">
      <w:pPr>
        <w:rPr>
          <w:rStyle w:val="darkergraycopy1"/>
          <w:b/>
          <w:bCs/>
          <w:iCs/>
          <w:color w:val="auto"/>
          <w:sz w:val="20"/>
        </w:rPr>
      </w:pPr>
      <w:r>
        <w:rPr>
          <w:rStyle w:val="darkergraycopy1"/>
          <w:b/>
          <w:bCs/>
          <w:iCs/>
          <w:color w:val="auto"/>
          <w:sz w:val="20"/>
        </w:rPr>
        <w:t xml:space="preserve">Quality focused </w:t>
      </w:r>
      <w:r w:rsidR="004F0BDE">
        <w:rPr>
          <w:rStyle w:val="darkergraycopy1"/>
          <w:b/>
          <w:bCs/>
          <w:iCs/>
          <w:color w:val="auto"/>
          <w:sz w:val="20"/>
        </w:rPr>
        <w:t>Project Manager</w:t>
      </w:r>
      <w:r w:rsidR="00E64836" w:rsidRPr="0093342B">
        <w:rPr>
          <w:rStyle w:val="darkergraycopy1"/>
          <w:bCs/>
          <w:iCs/>
          <w:color w:val="auto"/>
          <w:sz w:val="20"/>
        </w:rPr>
        <w:t xml:space="preserve"> </w:t>
      </w:r>
      <w:r w:rsidR="00E64836" w:rsidRPr="00154338">
        <w:rPr>
          <w:rStyle w:val="darkergraycopy1"/>
          <w:b/>
          <w:bCs/>
          <w:iCs/>
          <w:color w:val="auto"/>
          <w:sz w:val="20"/>
        </w:rPr>
        <w:t xml:space="preserve">with a </w:t>
      </w:r>
      <w:r w:rsidR="004F0BDE">
        <w:rPr>
          <w:rStyle w:val="darkergraycopy1"/>
          <w:b/>
          <w:bCs/>
          <w:iCs/>
          <w:color w:val="auto"/>
          <w:sz w:val="20"/>
        </w:rPr>
        <w:t>broad knowledge of automated manufacturing</w:t>
      </w:r>
      <w:r w:rsidR="00E64836" w:rsidRPr="00154338">
        <w:rPr>
          <w:rStyle w:val="darkergraycopy1"/>
          <w:b/>
          <w:bCs/>
          <w:iCs/>
          <w:color w:val="auto"/>
          <w:sz w:val="20"/>
        </w:rPr>
        <w:t xml:space="preserve"> processes.</w:t>
      </w:r>
      <w:r w:rsidR="00E64836" w:rsidRPr="0093342B">
        <w:rPr>
          <w:rStyle w:val="darkergraycopy1"/>
          <w:bCs/>
          <w:iCs/>
          <w:color w:val="auto"/>
          <w:sz w:val="20"/>
        </w:rPr>
        <w:t xml:space="preserve"> </w:t>
      </w:r>
      <w:r w:rsidR="00E64836" w:rsidRPr="0093342B">
        <w:rPr>
          <w:rStyle w:val="darkergraycopy1"/>
          <w:b/>
          <w:bCs/>
          <w:iCs/>
          <w:color w:val="auto"/>
          <w:sz w:val="20"/>
        </w:rPr>
        <w:t>Experience with quality</w:t>
      </w:r>
      <w:r w:rsidR="00221C1D">
        <w:rPr>
          <w:rStyle w:val="darkergraycopy1"/>
          <w:b/>
          <w:bCs/>
          <w:iCs/>
          <w:color w:val="auto"/>
          <w:sz w:val="20"/>
        </w:rPr>
        <w:t xml:space="preserve"> and process</w:t>
      </w:r>
      <w:r>
        <w:rPr>
          <w:rStyle w:val="darkergraycopy1"/>
          <w:b/>
          <w:bCs/>
          <w:iCs/>
          <w:color w:val="auto"/>
          <w:sz w:val="20"/>
        </w:rPr>
        <w:t xml:space="preserve"> for profitability</w:t>
      </w:r>
      <w:r w:rsidR="000E0871" w:rsidRPr="0093342B">
        <w:rPr>
          <w:rStyle w:val="darkergraycopy1"/>
          <w:b/>
          <w:bCs/>
          <w:iCs/>
          <w:color w:val="auto"/>
          <w:sz w:val="20"/>
        </w:rPr>
        <w:t>.</w:t>
      </w:r>
      <w:r w:rsidR="0035663F">
        <w:rPr>
          <w:rStyle w:val="darkergraycopy1"/>
          <w:b/>
          <w:bCs/>
          <w:iCs/>
          <w:color w:val="auto"/>
          <w:sz w:val="20"/>
        </w:rPr>
        <w:t xml:space="preserve"> </w:t>
      </w:r>
      <w:r w:rsidR="00A91FA5">
        <w:rPr>
          <w:rStyle w:val="darkergraycopy1"/>
          <w:b/>
          <w:bCs/>
          <w:iCs/>
          <w:color w:val="auto"/>
          <w:sz w:val="20"/>
        </w:rPr>
        <w:t xml:space="preserve">Strong understanding </w:t>
      </w:r>
      <w:r w:rsidR="00E64836" w:rsidRPr="0093342B">
        <w:rPr>
          <w:rStyle w:val="darkergraycopy1"/>
          <w:b/>
          <w:bCs/>
          <w:iCs/>
          <w:color w:val="auto"/>
          <w:sz w:val="20"/>
        </w:rPr>
        <w:t>of Si</w:t>
      </w:r>
      <w:r>
        <w:rPr>
          <w:rStyle w:val="darkergraycopy1"/>
          <w:b/>
          <w:bCs/>
          <w:iCs/>
          <w:color w:val="auto"/>
          <w:sz w:val="20"/>
        </w:rPr>
        <w:t>x Sigma tools,</w:t>
      </w:r>
      <w:r w:rsidR="0093342B" w:rsidRPr="0093342B">
        <w:rPr>
          <w:rStyle w:val="darkergraycopy1"/>
          <w:b/>
          <w:bCs/>
          <w:iCs/>
          <w:color w:val="auto"/>
          <w:sz w:val="20"/>
        </w:rPr>
        <w:t xml:space="preserve"> Lean M</w:t>
      </w:r>
      <w:r w:rsidR="00E64836" w:rsidRPr="0093342B">
        <w:rPr>
          <w:rStyle w:val="darkergraycopy1"/>
          <w:b/>
          <w:bCs/>
          <w:iCs/>
          <w:color w:val="auto"/>
          <w:sz w:val="20"/>
        </w:rPr>
        <w:t>anufacturing systems and capital cost saving project</w:t>
      </w:r>
      <w:r w:rsidR="00CC40B0">
        <w:rPr>
          <w:rStyle w:val="darkergraycopy1"/>
          <w:b/>
          <w:bCs/>
          <w:iCs/>
          <w:color w:val="auto"/>
          <w:sz w:val="20"/>
        </w:rPr>
        <w:t>s</w:t>
      </w:r>
      <w:r w:rsidR="004F0BDE">
        <w:rPr>
          <w:rStyle w:val="darkergraycopy1"/>
          <w:b/>
          <w:bCs/>
          <w:iCs/>
          <w:color w:val="auto"/>
          <w:sz w:val="20"/>
        </w:rPr>
        <w:t>.</w:t>
      </w:r>
    </w:p>
    <w:p w14:paraId="1A834C44" w14:textId="77777777" w:rsidR="004D49CA" w:rsidRPr="0093342B" w:rsidRDefault="004D49CA" w:rsidP="004D49CA">
      <w:pPr>
        <w:pStyle w:val="SectionTitle"/>
        <w:rPr>
          <w:rFonts w:ascii="Times New Roman" w:hAnsi="Times New Roman"/>
          <w:b/>
          <w:sz w:val="24"/>
          <w:szCs w:val="24"/>
        </w:rPr>
      </w:pPr>
      <w:r>
        <w:rPr>
          <w:b/>
          <w:bCs/>
          <w:iCs/>
          <w:szCs w:val="17"/>
        </w:rPr>
        <w:t xml:space="preserve">       </w:t>
      </w:r>
      <w:r w:rsidRPr="0093342B">
        <w:rPr>
          <w:rFonts w:ascii="Times New Roman" w:hAnsi="Times New Roman"/>
          <w:b/>
          <w:sz w:val="24"/>
          <w:szCs w:val="24"/>
        </w:rPr>
        <w:t>software skills</w:t>
      </w:r>
      <w:r w:rsidR="00221C1D">
        <w:rPr>
          <w:rFonts w:ascii="Times New Roman" w:hAnsi="Times New Roman"/>
          <w:b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leadership training</w:t>
      </w:r>
      <w:r w:rsidR="00221C1D">
        <w:rPr>
          <w:rFonts w:ascii="Times New Roman" w:hAnsi="Times New Roman"/>
          <w:b/>
          <w:sz w:val="24"/>
          <w:szCs w:val="24"/>
        </w:rPr>
        <w:t xml:space="preserve"> &amp; CERTIFICATIONS</w:t>
      </w:r>
    </w:p>
    <w:p w14:paraId="3A1199E1" w14:textId="77777777" w:rsidR="00221C1D" w:rsidRDefault="007B11D7" w:rsidP="004D49CA">
      <w:pPr>
        <w:pStyle w:val="PlainText"/>
        <w:numPr>
          <w:ilvl w:val="0"/>
          <w:numId w:val="19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IX SIGMA GREEN</w:t>
      </w:r>
      <w:r w:rsidR="00CC40B0">
        <w:rPr>
          <w:rFonts w:ascii="Times New Roman" w:hAnsi="Times New Roman" w:cs="Times New Roman"/>
          <w:b/>
        </w:rPr>
        <w:t>-BELT</w:t>
      </w:r>
      <w:r w:rsidR="00077E38" w:rsidRPr="00077E38">
        <w:rPr>
          <w:rFonts w:ascii="Times New Roman" w:hAnsi="Times New Roman" w:cs="Times New Roman"/>
          <w:b/>
        </w:rPr>
        <w:t>: MSI Certified</w:t>
      </w:r>
    </w:p>
    <w:p w14:paraId="50492A06" w14:textId="77777777" w:rsidR="007B11D7" w:rsidRPr="007B11D7" w:rsidRDefault="004D49CA" w:rsidP="007B11D7">
      <w:pPr>
        <w:pStyle w:val="PlainText"/>
        <w:numPr>
          <w:ilvl w:val="0"/>
          <w:numId w:val="19"/>
        </w:numPr>
        <w:rPr>
          <w:bCs/>
          <w:iCs/>
          <w:szCs w:val="17"/>
        </w:rPr>
      </w:pPr>
      <w:r w:rsidRPr="009C213A">
        <w:rPr>
          <w:rFonts w:ascii="Times New Roman" w:hAnsi="Times New Roman" w:cs="Times New Roman"/>
        </w:rPr>
        <w:t>SOFTWARE SKILLS:</w:t>
      </w:r>
      <w:r>
        <w:rPr>
          <w:rFonts w:ascii="Times New Roman" w:hAnsi="Times New Roman" w:cs="Times New Roman"/>
          <w:b/>
        </w:rPr>
        <w:t xml:space="preserve"> </w:t>
      </w:r>
      <w:r w:rsidR="009C213A">
        <w:rPr>
          <w:rFonts w:ascii="Times New Roman" w:hAnsi="Times New Roman" w:cs="Times New Roman"/>
          <w:b/>
        </w:rPr>
        <w:t>Microsoft Off. (Excel,</w:t>
      </w:r>
      <w:r>
        <w:rPr>
          <w:rFonts w:ascii="Times New Roman" w:hAnsi="Times New Roman" w:cs="Times New Roman"/>
          <w:b/>
        </w:rPr>
        <w:t xml:space="preserve"> Access, Outlook), SAP, AutoCAD, Windchill</w:t>
      </w:r>
      <w:r w:rsidR="009C213A">
        <w:rPr>
          <w:rFonts w:ascii="Times New Roman" w:hAnsi="Times New Roman" w:cs="Times New Roman"/>
          <w:b/>
        </w:rPr>
        <w:t>, COMET</w:t>
      </w:r>
    </w:p>
    <w:p w14:paraId="21DE077E" w14:textId="77777777" w:rsidR="00411B2D" w:rsidRPr="009C213A" w:rsidRDefault="002738D9" w:rsidP="007B11D7">
      <w:pPr>
        <w:pStyle w:val="PlainText"/>
        <w:numPr>
          <w:ilvl w:val="0"/>
          <w:numId w:val="19"/>
        </w:numPr>
        <w:rPr>
          <w:rFonts w:ascii="Times New Roman" w:hAnsi="Times New Roman" w:cs="Times New Roman"/>
          <w:b/>
          <w:bCs/>
          <w:iCs/>
          <w:szCs w:val="17"/>
        </w:rPr>
      </w:pPr>
      <w:r w:rsidRPr="009C213A">
        <w:rPr>
          <w:rFonts w:ascii="Times New Roman" w:hAnsi="Times New Roman" w:cs="Times New Roman"/>
          <w:bCs/>
          <w:iCs/>
          <w:szCs w:val="17"/>
        </w:rPr>
        <w:t>S</w:t>
      </w:r>
      <w:r w:rsidR="001C46DB" w:rsidRPr="009C213A">
        <w:rPr>
          <w:rFonts w:ascii="Times New Roman" w:hAnsi="Times New Roman" w:cs="Times New Roman"/>
          <w:bCs/>
          <w:iCs/>
          <w:szCs w:val="17"/>
        </w:rPr>
        <w:t>tatistical Quality Control</w:t>
      </w:r>
      <w:r w:rsidR="009C213A">
        <w:rPr>
          <w:rFonts w:ascii="Times New Roman" w:hAnsi="Times New Roman" w:cs="Times New Roman"/>
          <w:bCs/>
          <w:iCs/>
          <w:szCs w:val="17"/>
        </w:rPr>
        <w:t xml:space="preserve"> –</w:t>
      </w:r>
      <w:r w:rsidR="009C213A" w:rsidRPr="00077E38">
        <w:rPr>
          <w:rFonts w:ascii="Times New Roman" w:hAnsi="Times New Roman" w:cs="Times New Roman"/>
          <w:bCs/>
          <w:iCs/>
          <w:szCs w:val="17"/>
        </w:rPr>
        <w:t xml:space="preserve"> C</w:t>
      </w:r>
      <w:r w:rsidR="001C46DB" w:rsidRPr="00077E38">
        <w:rPr>
          <w:rFonts w:ascii="Times New Roman" w:hAnsi="Times New Roman" w:cs="Times New Roman"/>
          <w:bCs/>
          <w:iCs/>
          <w:szCs w:val="17"/>
        </w:rPr>
        <w:t>ontrol charts, SPC charts, Histograms, X-Bar charts</w:t>
      </w:r>
    </w:p>
    <w:p w14:paraId="5DD2220C" w14:textId="77777777" w:rsidR="00522595" w:rsidRPr="004579AD" w:rsidRDefault="00D7013D" w:rsidP="004579AD">
      <w:pPr>
        <w:numPr>
          <w:ilvl w:val="0"/>
          <w:numId w:val="3"/>
        </w:numPr>
        <w:rPr>
          <w:b/>
          <w:bCs/>
          <w:iCs/>
          <w:sz w:val="20"/>
          <w:szCs w:val="20"/>
        </w:rPr>
      </w:pPr>
      <w:r w:rsidRPr="0046187C">
        <w:rPr>
          <w:b/>
          <w:sz w:val="20"/>
          <w:szCs w:val="20"/>
        </w:rPr>
        <w:t>LEAN Manufacturing/Kaizen/Six Sigma</w:t>
      </w:r>
      <w:r w:rsidR="004579AD">
        <w:rPr>
          <w:b/>
          <w:sz w:val="20"/>
          <w:szCs w:val="20"/>
        </w:rPr>
        <w:t xml:space="preserve"> </w:t>
      </w:r>
      <w:r w:rsidR="004579AD" w:rsidRPr="00077E38">
        <w:rPr>
          <w:b/>
          <w:sz w:val="20"/>
          <w:szCs w:val="20"/>
        </w:rPr>
        <w:t>– GE Corporate training program</w:t>
      </w:r>
      <w:r w:rsidR="004579AD">
        <w:rPr>
          <w:b/>
          <w:sz w:val="20"/>
          <w:szCs w:val="20"/>
        </w:rPr>
        <w:t xml:space="preserve"> </w:t>
      </w:r>
    </w:p>
    <w:p w14:paraId="617105D1" w14:textId="77777777" w:rsidR="004E070F" w:rsidRDefault="004E070F" w:rsidP="004E070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/>
          <w:color w:val="212121"/>
          <w:sz w:val="20"/>
          <w:szCs w:val="20"/>
          <w:lang w:eastAsia="en-US"/>
        </w:rPr>
      </w:pPr>
      <w:r w:rsidRPr="004E070F">
        <w:rPr>
          <w:rFonts w:eastAsia="Times New Roman"/>
          <w:color w:val="212121"/>
          <w:sz w:val="20"/>
          <w:szCs w:val="20"/>
          <w:lang w:eastAsia="en-US"/>
        </w:rPr>
        <w:t>ISO 13485 – Medical Device and Quality Systems</w:t>
      </w:r>
    </w:p>
    <w:p w14:paraId="47F90C80" w14:textId="77777777" w:rsidR="0024624F" w:rsidRPr="00077E38" w:rsidRDefault="00077E38" w:rsidP="004E070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/>
          <w:b/>
          <w:color w:val="212121"/>
          <w:sz w:val="20"/>
          <w:szCs w:val="20"/>
          <w:lang w:eastAsia="en-US"/>
        </w:rPr>
      </w:pPr>
      <w:r w:rsidRPr="00077E38">
        <w:rPr>
          <w:rFonts w:eastAsia="Times New Roman"/>
          <w:b/>
          <w:color w:val="212121"/>
          <w:sz w:val="20"/>
          <w:szCs w:val="20"/>
          <w:lang w:eastAsia="en-US"/>
        </w:rPr>
        <w:t xml:space="preserve">FDA </w:t>
      </w:r>
      <w:proofErr w:type="spellStart"/>
      <w:r w:rsidRPr="00077E38">
        <w:rPr>
          <w:rFonts w:eastAsia="Times New Roman"/>
          <w:b/>
          <w:color w:val="212121"/>
          <w:sz w:val="20"/>
          <w:szCs w:val="20"/>
          <w:lang w:eastAsia="en-US"/>
        </w:rPr>
        <w:t>Asceptic</w:t>
      </w:r>
      <w:proofErr w:type="spellEnd"/>
      <w:r w:rsidRPr="00077E38">
        <w:rPr>
          <w:rFonts w:eastAsia="Times New Roman"/>
          <w:b/>
          <w:color w:val="212121"/>
          <w:sz w:val="20"/>
          <w:szCs w:val="20"/>
          <w:lang w:eastAsia="en-US"/>
        </w:rPr>
        <w:t xml:space="preserve"> Training – Corporate Seminar, </w:t>
      </w:r>
      <w:proofErr w:type="spellStart"/>
      <w:r w:rsidRPr="00077E38">
        <w:rPr>
          <w:rFonts w:eastAsia="Times New Roman"/>
          <w:b/>
          <w:color w:val="212121"/>
          <w:sz w:val="20"/>
          <w:szCs w:val="20"/>
          <w:lang w:eastAsia="en-US"/>
        </w:rPr>
        <w:t>ZimmerBiomet</w:t>
      </w:r>
      <w:proofErr w:type="spellEnd"/>
      <w:r w:rsidRPr="00077E38">
        <w:rPr>
          <w:rFonts w:eastAsia="Times New Roman"/>
          <w:b/>
          <w:color w:val="212121"/>
          <w:sz w:val="20"/>
          <w:szCs w:val="20"/>
          <w:lang w:eastAsia="en-US"/>
        </w:rPr>
        <w:t xml:space="preserve"> </w:t>
      </w:r>
    </w:p>
    <w:p w14:paraId="386161B8" w14:textId="77777777" w:rsidR="00912479" w:rsidRPr="0093342B" w:rsidRDefault="00912479" w:rsidP="00912479">
      <w:pPr>
        <w:pStyle w:val="SectionTitle"/>
        <w:spacing w:before="0" w:line="240" w:lineRule="auto"/>
        <w:rPr>
          <w:rFonts w:ascii="Times New Roman" w:hAnsi="Times New Roman"/>
          <w:b/>
          <w:sz w:val="24"/>
          <w:szCs w:val="24"/>
        </w:rPr>
      </w:pPr>
      <w:r w:rsidRPr="0093342B">
        <w:rPr>
          <w:rFonts w:ascii="Times New Roman" w:hAnsi="Times New Roman"/>
          <w:b/>
          <w:sz w:val="24"/>
          <w:szCs w:val="24"/>
        </w:rPr>
        <w:t>Education</w:t>
      </w:r>
    </w:p>
    <w:p w14:paraId="0AEE93CF" w14:textId="77777777" w:rsidR="00077E38" w:rsidRDefault="00E42956" w:rsidP="004B3405">
      <w:pPr>
        <w:spacing w:line="360" w:lineRule="auto"/>
        <w:rPr>
          <w:sz w:val="20"/>
        </w:rPr>
      </w:pPr>
      <w:r w:rsidRPr="00D94E2A">
        <w:rPr>
          <w:b/>
        </w:rPr>
        <w:t>Master of Business Administration</w:t>
      </w:r>
      <w:r w:rsidR="00A1226E">
        <w:rPr>
          <w:b/>
          <w:sz w:val="20"/>
        </w:rPr>
        <w:t xml:space="preserve"> (Specialization: MIS)</w:t>
      </w:r>
      <w:r>
        <w:rPr>
          <w:b/>
          <w:sz w:val="20"/>
        </w:rPr>
        <w:t xml:space="preserve"> 2016 – 2018, </w:t>
      </w:r>
      <w:r w:rsidRPr="00E42956">
        <w:rPr>
          <w:sz w:val="20"/>
        </w:rPr>
        <w:t>North Central University, Scottsdale, AZ</w:t>
      </w:r>
    </w:p>
    <w:p w14:paraId="7DA91601" w14:textId="68AFCC5D" w:rsidR="007B11D7" w:rsidRPr="00077E38" w:rsidRDefault="00077E38" w:rsidP="004B3405">
      <w:pPr>
        <w:spacing w:line="360" w:lineRule="auto"/>
        <w:rPr>
          <w:b/>
          <w:sz w:val="20"/>
        </w:rPr>
      </w:pPr>
      <w:r w:rsidRPr="00077E38">
        <w:rPr>
          <w:b/>
          <w:sz w:val="20"/>
        </w:rPr>
        <w:t>Bachelor of Science</w:t>
      </w:r>
      <w:r>
        <w:rPr>
          <w:b/>
          <w:sz w:val="20"/>
        </w:rPr>
        <w:t xml:space="preserve">, Manufacturing Engineering 1994 – 1999, </w:t>
      </w:r>
      <w:r>
        <w:rPr>
          <w:sz w:val="20"/>
        </w:rPr>
        <w:t>Central State University,</w:t>
      </w:r>
      <w:r w:rsidR="006F4FB5">
        <w:rPr>
          <w:sz w:val="20"/>
        </w:rPr>
        <w:t xml:space="preserve"> Wilberforce,</w:t>
      </w:r>
      <w:bookmarkStart w:id="0" w:name="_GoBack"/>
      <w:bookmarkEnd w:id="0"/>
      <w:r>
        <w:rPr>
          <w:sz w:val="20"/>
        </w:rPr>
        <w:t xml:space="preserve"> OH</w:t>
      </w:r>
      <w:r w:rsidR="00E42956" w:rsidRPr="00077E38">
        <w:rPr>
          <w:b/>
          <w:sz w:val="20"/>
        </w:rPr>
        <w:t xml:space="preserve"> </w:t>
      </w:r>
      <w:r w:rsidR="007B11D7" w:rsidRPr="00077E38">
        <w:rPr>
          <w:b/>
          <w:sz w:val="20"/>
        </w:rPr>
        <w:t xml:space="preserve"> </w:t>
      </w:r>
    </w:p>
    <w:p w14:paraId="5ABE3234" w14:textId="77777777" w:rsidR="00CE25CB" w:rsidRPr="0093342B" w:rsidRDefault="008A55BF" w:rsidP="000F5ED0">
      <w:pPr>
        <w:pStyle w:val="SectionTitle"/>
        <w:rPr>
          <w:rFonts w:ascii="Times New Roman" w:hAnsi="Times New Roman"/>
          <w:b/>
          <w:sz w:val="24"/>
          <w:szCs w:val="24"/>
        </w:rPr>
      </w:pPr>
      <w:r w:rsidRPr="0093342B">
        <w:rPr>
          <w:rFonts w:ascii="Times New Roman" w:hAnsi="Times New Roman"/>
          <w:b/>
          <w:sz w:val="24"/>
          <w:szCs w:val="24"/>
        </w:rPr>
        <w:t>Professional experience</w:t>
      </w:r>
    </w:p>
    <w:p w14:paraId="4D98C8E2" w14:textId="77777777" w:rsidR="00C1093F" w:rsidRDefault="00C1093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Manufacturing Process Engineer – Philips Healthcare, Bothell, WA</w:t>
      </w:r>
    </w:p>
    <w:p w14:paraId="795F77B1" w14:textId="77777777" w:rsidR="00C1093F" w:rsidRDefault="00C1093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02/2018 – Present</w:t>
      </w:r>
      <w:r w:rsidR="0091770D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(Short-term Contract to close CAPAs) </w:t>
      </w:r>
    </w:p>
    <w:p w14:paraId="5E7FA93A" w14:textId="77777777" w:rsidR="00EA7214" w:rsidRPr="00EA7214" w:rsidRDefault="00EA7214" w:rsidP="000A7A80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Update of </w:t>
      </w:r>
      <w:proofErr w:type="spellStart"/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>dFMEAs</w:t>
      </w:r>
      <w:proofErr w:type="spellEnd"/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 by extraction of failure mode mitigation per Safety Risk Management files</w:t>
      </w:r>
      <w:r w:rsidR="004035D6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 for CAPA completion</w:t>
      </w:r>
    </w:p>
    <w:p w14:paraId="628BED83" w14:textId="77777777" w:rsidR="00EA7214" w:rsidRPr="00EA7214" w:rsidRDefault="004035D6" w:rsidP="000A7A80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Ensure Software validation and verification of Non-Product Service Software (NPSS) </w:t>
      </w:r>
      <w:r w:rsidR="00333510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>fo</w:t>
      </w: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r CAPA </w:t>
      </w:r>
      <w:r w:rsidR="00333510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>completion</w:t>
      </w:r>
    </w:p>
    <w:p w14:paraId="2D239375" w14:textId="77777777" w:rsidR="00C1093F" w:rsidRPr="00FA6391" w:rsidRDefault="00333510" w:rsidP="000A7A80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Cs/>
          <w:i/>
          <w:iCs/>
          <w:color w:val="auto"/>
          <w:sz w:val="20"/>
        </w:rPr>
      </w:pPr>
      <w:r w:rsidRPr="00333510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Editing and updating of Master Validation Plans per </w:t>
      </w:r>
      <w:r w:rsidR="00FA6391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SOPs, official documents and reviewer feedback </w:t>
      </w:r>
    </w:p>
    <w:p w14:paraId="48DCB350" w14:textId="77777777" w:rsidR="00FA6391" w:rsidRDefault="00FA6391" w:rsidP="00FA6391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Coordination of Process validation per quality system procedures and instructions </w:t>
      </w:r>
    </w:p>
    <w:p w14:paraId="55D7ECA9" w14:textId="77777777" w:rsidR="0091770D" w:rsidRPr="0091770D" w:rsidRDefault="00FA6391" w:rsidP="0091770D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>Coordination of Installation and Operation qualifications per Quality Management System</w:t>
      </w:r>
    </w:p>
    <w:p w14:paraId="579EFF1D" w14:textId="77777777" w:rsidR="004B17D1" w:rsidRPr="004B17D1" w:rsidRDefault="004B17D1" w:rsidP="004B17D1">
      <w:pPr>
        <w:pStyle w:val="NormalWeb"/>
        <w:numPr>
          <w:ilvl w:val="0"/>
          <w:numId w:val="36"/>
        </w:numPr>
        <w:spacing w:line="240" w:lineRule="auto"/>
        <w:rPr>
          <w:rStyle w:val="darkergraycopy1"/>
          <w:rFonts w:ascii="Times New Roman" w:hAnsi="Times New Roman" w:cs="Times New Roman"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>Participation in Risk Management FDA compliance based on total product lifecycle according to ISO 14971</w:t>
      </w:r>
    </w:p>
    <w:p w14:paraId="09ADCEB6" w14:textId="77777777" w:rsidR="00AA3035" w:rsidRPr="004B17D1" w:rsidRDefault="004B17D1" w:rsidP="004B17D1">
      <w:pPr>
        <w:pStyle w:val="NormalWeb"/>
        <w:spacing w:line="240" w:lineRule="auto"/>
        <w:ind w:left="765"/>
        <w:rPr>
          <w:rStyle w:val="darkergraycopy1"/>
          <w:rFonts w:ascii="Times New Roman" w:hAnsi="Times New Roman" w:cs="Times New Roman"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 </w:t>
      </w:r>
      <w:r w:rsidR="00AA3035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 </w:t>
      </w:r>
      <w:r w:rsidR="00FA6391">
        <w:rPr>
          <w:rStyle w:val="darkergraycopy1"/>
          <w:rFonts w:ascii="Times New Roman" w:hAnsi="Times New Roman" w:cs="Times New Roman"/>
          <w:bCs/>
          <w:iCs/>
          <w:color w:val="auto"/>
          <w:sz w:val="20"/>
        </w:rPr>
        <w:t xml:space="preserve"> </w:t>
      </w:r>
    </w:p>
    <w:p w14:paraId="6BDFC10E" w14:textId="77777777" w:rsidR="001D5E5C" w:rsidRDefault="004E070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proofErr w:type="gramStart"/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Quality </w:t>
      </w:r>
      <w:r w:rsidR="001D5E5C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Engineer</w:t>
      </w:r>
      <w:proofErr w:type="gramEnd"/>
      <w:r w:rsidR="001D5E5C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– 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Zimmer- Biomet, </w:t>
      </w:r>
      <w:r w:rsidR="001D5E5C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Warsaw, IN </w:t>
      </w:r>
    </w:p>
    <w:p w14:paraId="01FE24FC" w14:textId="77777777" w:rsidR="001D5E5C" w:rsidRDefault="001D5E5C" w:rsidP="001D5E5C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01/2017 – </w:t>
      </w:r>
      <w:r w:rsidR="00C1093F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01/2018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(One-year Contract to remediate files of all non-conformant products)</w:t>
      </w:r>
    </w:p>
    <w:p w14:paraId="0DDD846F" w14:textId="77777777" w:rsidR="001D5E5C" w:rsidRPr="004E070F" w:rsidRDefault="001D5E5C" w:rsidP="001D5E5C">
      <w:pPr>
        <w:pStyle w:val="NormalWeb"/>
        <w:numPr>
          <w:ilvl w:val="0"/>
          <w:numId w:val="34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>Dispositioning of all non-conformant products (NCRs) to meet remediation requirements</w:t>
      </w:r>
    </w:p>
    <w:p w14:paraId="062E423D" w14:textId="77777777" w:rsidR="001D5E5C" w:rsidRPr="004E070F" w:rsidRDefault="001D5E5C" w:rsidP="001D5E5C">
      <w:pPr>
        <w:pStyle w:val="NormalWeb"/>
        <w:numPr>
          <w:ilvl w:val="0"/>
          <w:numId w:val="34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Generation and preparation of Quality Engineering Change Requests (QECRs) </w:t>
      </w:r>
    </w:p>
    <w:p w14:paraId="37AFD336" w14:textId="77777777" w:rsidR="001D5E5C" w:rsidRPr="004E070F" w:rsidRDefault="00CF55EA" w:rsidP="001D5E5C">
      <w:pPr>
        <w:pStyle w:val="NormalWeb"/>
        <w:numPr>
          <w:ilvl w:val="0"/>
          <w:numId w:val="34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>Preparation of Gauge Rejection Notices (GRNs) requirements for quality management evaluation</w:t>
      </w:r>
      <w:r w:rsidR="001D5E5C"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</w:t>
      </w:r>
    </w:p>
    <w:p w14:paraId="6F46892B" w14:textId="77777777" w:rsidR="004E070F" w:rsidRPr="004E070F" w:rsidRDefault="004E070F" w:rsidP="004E070F">
      <w:pPr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eastAsia="Times New Roman"/>
          <w:color w:val="212121"/>
          <w:sz w:val="20"/>
          <w:szCs w:val="20"/>
          <w:lang w:eastAsia="en-US"/>
        </w:rPr>
      </w:pPr>
      <w:r w:rsidRPr="004E070F">
        <w:rPr>
          <w:rFonts w:eastAsia="Times New Roman"/>
          <w:color w:val="212121"/>
          <w:sz w:val="20"/>
          <w:szCs w:val="20"/>
          <w:lang w:eastAsia="en-US"/>
        </w:rPr>
        <w:t>21 CFR Part 820 Subpart G – Production and Process Controls</w:t>
      </w:r>
    </w:p>
    <w:p w14:paraId="00092C90" w14:textId="77777777" w:rsidR="004E070F" w:rsidRPr="004E070F" w:rsidRDefault="004E070F" w:rsidP="004E070F">
      <w:pPr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eastAsia="Times New Roman"/>
          <w:color w:val="212121"/>
          <w:sz w:val="20"/>
          <w:szCs w:val="20"/>
          <w:lang w:eastAsia="en-US"/>
        </w:rPr>
      </w:pPr>
      <w:r w:rsidRPr="004E070F">
        <w:rPr>
          <w:rFonts w:eastAsia="Times New Roman"/>
          <w:color w:val="212121"/>
          <w:sz w:val="20"/>
          <w:szCs w:val="20"/>
          <w:lang w:eastAsia="en-US"/>
        </w:rPr>
        <w:t>Knowledge of ISO 14971 – Medical Device (patient based) Risk Management pFMEA</w:t>
      </w:r>
    </w:p>
    <w:p w14:paraId="7AFF4030" w14:textId="77777777" w:rsidR="004E070F" w:rsidRPr="00224B9E" w:rsidRDefault="00524D37" w:rsidP="004E070F">
      <w:pPr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eastAsia="Times New Roman"/>
          <w:b/>
          <w:color w:val="212121"/>
          <w:sz w:val="20"/>
          <w:szCs w:val="20"/>
          <w:lang w:eastAsia="en-US"/>
        </w:rPr>
      </w:pPr>
      <w:proofErr w:type="spellStart"/>
      <w:r w:rsidRPr="00224B9E">
        <w:rPr>
          <w:rFonts w:eastAsia="Times New Roman"/>
          <w:b/>
          <w:color w:val="212121"/>
          <w:sz w:val="20"/>
          <w:szCs w:val="20"/>
          <w:lang w:eastAsia="en-US"/>
        </w:rPr>
        <w:t>Asceptic</w:t>
      </w:r>
      <w:proofErr w:type="spellEnd"/>
      <w:r w:rsidRPr="00224B9E">
        <w:rPr>
          <w:rFonts w:eastAsia="Times New Roman"/>
          <w:b/>
          <w:color w:val="212121"/>
          <w:sz w:val="20"/>
          <w:szCs w:val="20"/>
          <w:lang w:eastAsia="en-US"/>
        </w:rPr>
        <w:t xml:space="preserve"> coating validation</w:t>
      </w:r>
      <w:r w:rsidR="00224B9E" w:rsidRPr="00224B9E">
        <w:rPr>
          <w:rFonts w:eastAsia="Times New Roman"/>
          <w:b/>
          <w:color w:val="212121"/>
          <w:sz w:val="20"/>
          <w:szCs w:val="20"/>
          <w:lang w:eastAsia="en-US"/>
        </w:rPr>
        <w:t xml:space="preserve"> through testing for foreign particles/contaminants</w:t>
      </w:r>
    </w:p>
    <w:p w14:paraId="2D4E7444" w14:textId="77777777" w:rsidR="004E070F" w:rsidRPr="004E070F" w:rsidRDefault="004E070F" w:rsidP="004E070F">
      <w:pPr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eastAsia="Times New Roman"/>
          <w:color w:val="212121"/>
          <w:sz w:val="20"/>
          <w:szCs w:val="20"/>
          <w:lang w:eastAsia="en-US"/>
        </w:rPr>
      </w:pPr>
      <w:r w:rsidRPr="004E070F">
        <w:rPr>
          <w:rFonts w:eastAsia="Times New Roman"/>
          <w:color w:val="212121"/>
          <w:sz w:val="20"/>
          <w:szCs w:val="20"/>
          <w:lang w:eastAsia="en-US"/>
        </w:rPr>
        <w:t>Using</w:t>
      </w:r>
      <w:r w:rsidR="00224B9E">
        <w:rPr>
          <w:rFonts w:eastAsia="Times New Roman"/>
          <w:color w:val="212121"/>
          <w:sz w:val="20"/>
          <w:szCs w:val="20"/>
          <w:lang w:eastAsia="en-US"/>
        </w:rPr>
        <w:t xml:space="preserve"> </w:t>
      </w:r>
      <w:r w:rsidRPr="004E070F">
        <w:rPr>
          <w:rFonts w:eastAsia="Times New Roman"/>
          <w:color w:val="212121"/>
          <w:sz w:val="20"/>
          <w:szCs w:val="20"/>
          <w:lang w:eastAsia="en-US"/>
        </w:rPr>
        <w:t>Test Method Validation(TMV) / Measure</w:t>
      </w:r>
      <w:r w:rsidR="00524D37">
        <w:rPr>
          <w:rFonts w:eastAsia="Times New Roman"/>
          <w:color w:val="212121"/>
          <w:sz w:val="20"/>
          <w:szCs w:val="20"/>
          <w:lang w:eastAsia="en-US"/>
        </w:rPr>
        <w:t xml:space="preserve">ment System Analysis (MSA) </w:t>
      </w:r>
    </w:p>
    <w:p w14:paraId="35CF1B83" w14:textId="77777777" w:rsidR="004E070F" w:rsidRPr="00224B9E" w:rsidRDefault="00524D37" w:rsidP="004E070F">
      <w:pPr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Style w:val="darkergraycopy1"/>
          <w:rFonts w:eastAsia="Times New Roman"/>
          <w:b/>
          <w:color w:val="212121"/>
          <w:sz w:val="20"/>
          <w:szCs w:val="20"/>
          <w:lang w:eastAsia="en-US"/>
        </w:rPr>
      </w:pPr>
      <w:r w:rsidRPr="00224B9E">
        <w:rPr>
          <w:rFonts w:eastAsia="Times New Roman"/>
          <w:b/>
          <w:color w:val="212121"/>
          <w:sz w:val="20"/>
          <w:szCs w:val="20"/>
          <w:lang w:eastAsia="en-US"/>
        </w:rPr>
        <w:t xml:space="preserve">Evaluate sterility </w:t>
      </w:r>
      <w:r w:rsidR="00224B9E" w:rsidRPr="00224B9E">
        <w:rPr>
          <w:rFonts w:eastAsia="Times New Roman"/>
          <w:b/>
          <w:color w:val="212121"/>
          <w:sz w:val="20"/>
          <w:szCs w:val="20"/>
          <w:lang w:eastAsia="en-US"/>
        </w:rPr>
        <w:t xml:space="preserve">of </w:t>
      </w:r>
      <w:proofErr w:type="spellStart"/>
      <w:r w:rsidR="00224B9E" w:rsidRPr="00224B9E">
        <w:rPr>
          <w:rFonts w:eastAsia="Times New Roman"/>
          <w:b/>
          <w:color w:val="212121"/>
          <w:sz w:val="20"/>
          <w:szCs w:val="20"/>
          <w:lang w:eastAsia="en-US"/>
        </w:rPr>
        <w:t>Asceptic</w:t>
      </w:r>
      <w:proofErr w:type="spellEnd"/>
      <w:r w:rsidR="00224B9E" w:rsidRPr="00224B9E">
        <w:rPr>
          <w:rFonts w:eastAsia="Times New Roman"/>
          <w:b/>
          <w:color w:val="212121"/>
          <w:sz w:val="20"/>
          <w:szCs w:val="20"/>
          <w:lang w:eastAsia="en-US"/>
        </w:rPr>
        <w:t xml:space="preserve"> rooms on daily basis through PQ and OQ </w:t>
      </w:r>
    </w:p>
    <w:p w14:paraId="655F3D04" w14:textId="77777777" w:rsidR="004B3405" w:rsidRPr="004E070F" w:rsidRDefault="00FC1C4D" w:rsidP="004B3405">
      <w:pPr>
        <w:pStyle w:val="NormalWeb"/>
        <w:numPr>
          <w:ilvl w:val="0"/>
          <w:numId w:val="34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Determination of disposition for major product holds per FDA standards </w:t>
      </w:r>
      <w:r w:rsidR="004B3405" w:rsidRPr="004E070F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</w:t>
      </w:r>
    </w:p>
    <w:p w14:paraId="11B4A6C9" w14:textId="77777777" w:rsidR="001D5E5C" w:rsidRDefault="001D5E5C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5A6F28D0" w14:textId="77777777" w:rsidR="005128BF" w:rsidRDefault="00EE07A6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Process Manager – Corning Inc., Winston-Salem, NC </w:t>
      </w:r>
      <w:r w:rsidR="00B1626D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(WCP) </w:t>
      </w:r>
    </w:p>
    <w:p w14:paraId="757D8B73" w14:textId="77777777" w:rsidR="00EE07A6" w:rsidRDefault="00F738B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03/2016 – 09/2016</w:t>
      </w:r>
      <w:r w:rsidR="00B1626D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(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Short-term </w:t>
      </w:r>
      <w:r w:rsidR="00B1626D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Contract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to remedy SAP failure which led to a plant shutdown</w:t>
      </w:r>
      <w:r w:rsidR="00B1626D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) </w:t>
      </w:r>
    </w:p>
    <w:p w14:paraId="6C5BBD73" w14:textId="77777777" w:rsidR="009D6689" w:rsidRPr="009D6689" w:rsidRDefault="009D6689" w:rsidP="00C1093F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/>
          <w:bCs/>
          <w:iCs/>
          <w:color w:val="auto"/>
          <w:sz w:val="20"/>
          <w:szCs w:val="20"/>
        </w:rPr>
      </w:pPr>
      <w:r w:rsidRPr="009D6689">
        <w:rPr>
          <w:rStyle w:val="darkergraycopy1"/>
          <w:rFonts w:ascii="Times New Roman" w:hAnsi="Times New Roman" w:cs="Times New Roman"/>
          <w:b/>
          <w:bCs/>
          <w:iCs/>
          <w:color w:val="auto"/>
          <w:sz w:val="20"/>
          <w:szCs w:val="20"/>
        </w:rPr>
        <w:t>Monitoring and Facilitation of Fiber Optic Cable production process using COMET (Manufacturing Automation)</w:t>
      </w:r>
    </w:p>
    <w:p w14:paraId="167FDC97" w14:textId="77777777" w:rsidR="005128BF" w:rsidRPr="009D6689" w:rsidRDefault="00B1626D" w:rsidP="00C1093F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 w:rsidRPr="009D6689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Coordinating production in Fiber coloring department using a fiber tracking </w:t>
      </w:r>
      <w:r w:rsidR="000D4E56" w:rsidRPr="009D6689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algorithm </w:t>
      </w:r>
    </w:p>
    <w:p w14:paraId="423E516A" w14:textId="77777777" w:rsidR="000D4E56" w:rsidRDefault="000D4E56" w:rsidP="00B1626D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Coordinating colored Fiber supply for Buffering process between 3 production lines </w:t>
      </w:r>
    </w:p>
    <w:p w14:paraId="6BC63110" w14:textId="77777777" w:rsidR="000D4E56" w:rsidRDefault="000D4E56" w:rsidP="00B1626D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Responsible for dispositioning appropriate corrective action for In-process defective Fiber stock </w:t>
      </w:r>
    </w:p>
    <w:p w14:paraId="2D551FAF" w14:textId="77777777" w:rsidR="00C85199" w:rsidRPr="000114D4" w:rsidRDefault="00C85199" w:rsidP="00B1626D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/>
          <w:bCs/>
          <w:iCs/>
          <w:color w:val="auto"/>
          <w:sz w:val="20"/>
          <w:szCs w:val="20"/>
        </w:rPr>
      </w:pPr>
      <w:r w:rsidRPr="000114D4">
        <w:rPr>
          <w:rStyle w:val="darkergraycopy1"/>
          <w:rFonts w:ascii="Times New Roman" w:hAnsi="Times New Roman" w:cs="Times New Roman"/>
          <w:b/>
          <w:bCs/>
          <w:iCs/>
          <w:color w:val="auto"/>
          <w:sz w:val="20"/>
          <w:szCs w:val="20"/>
        </w:rPr>
        <w:t xml:space="preserve">Application </w:t>
      </w:r>
      <w:r w:rsidR="000114D4" w:rsidRPr="000114D4">
        <w:rPr>
          <w:rStyle w:val="darkergraycopy1"/>
          <w:rFonts w:ascii="Times New Roman" w:hAnsi="Times New Roman" w:cs="Times New Roman"/>
          <w:b/>
          <w:bCs/>
          <w:iCs/>
          <w:color w:val="auto"/>
          <w:sz w:val="20"/>
          <w:szCs w:val="20"/>
        </w:rPr>
        <w:t xml:space="preserve">of Six Sigma LEAN techniques to improve the movement and utilization of Fiber  </w:t>
      </w:r>
    </w:p>
    <w:p w14:paraId="35AD5391" w14:textId="77777777" w:rsidR="000D4E56" w:rsidRPr="000114D4" w:rsidRDefault="000114D4" w:rsidP="000114D4">
      <w:pPr>
        <w:pStyle w:val="NormalWeb"/>
        <w:numPr>
          <w:ilvl w:val="0"/>
          <w:numId w:val="31"/>
        </w:numPr>
        <w:spacing w:line="240" w:lineRule="auto"/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</w:pP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>Coordination</w:t>
      </w:r>
      <w:r w:rsidR="00C85199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of production schedule for </w:t>
      </w:r>
      <w:r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>Buffering lines, Stranding lines, and Jacketing lines</w:t>
      </w:r>
      <w:r w:rsidRPr="000114D4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</w:t>
      </w:r>
      <w:r w:rsidR="00C85199" w:rsidRPr="000114D4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</w:t>
      </w:r>
      <w:r w:rsidR="000D4E56" w:rsidRPr="000114D4">
        <w:rPr>
          <w:rStyle w:val="darkergraycopy1"/>
          <w:rFonts w:ascii="Times New Roman" w:hAnsi="Times New Roman" w:cs="Times New Roman"/>
          <w:bCs/>
          <w:iCs/>
          <w:color w:val="auto"/>
          <w:sz w:val="20"/>
          <w:szCs w:val="20"/>
        </w:rPr>
        <w:t xml:space="preserve"> </w:t>
      </w:r>
    </w:p>
    <w:p w14:paraId="556BB718" w14:textId="77777777" w:rsidR="00F738BF" w:rsidRDefault="00F738B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205BF042" w14:textId="77777777" w:rsidR="005128BF" w:rsidRDefault="002C0F66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Interim Period (12/2015 – 02/2016): During this </w:t>
      </w:r>
      <w:proofErr w:type="gramStart"/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period</w:t>
      </w:r>
      <w:proofErr w:type="gramEnd"/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I worked on acquiring my Six Sigma Green-Belt Certification and also did some LEAN Manufacturing improvements for a local manufacturer of plastic bags. </w:t>
      </w:r>
    </w:p>
    <w:p w14:paraId="021CD3F8" w14:textId="77777777" w:rsidR="00F738BF" w:rsidRDefault="00F738B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26FC8938" w14:textId="77777777" w:rsidR="008715CE" w:rsidRDefault="008715CE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Quality Assurance Engineer-GE Energy, Mebane, NC</w:t>
      </w:r>
    </w:p>
    <w:p w14:paraId="4128DEB2" w14:textId="77777777" w:rsidR="008715CE" w:rsidRDefault="00F738BF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12/</w:t>
      </w:r>
      <w:r w:rsidR="004D49CA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2014 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–</w:t>
      </w:r>
      <w:r w:rsidR="004D49CA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11/</w:t>
      </w:r>
      <w:r w:rsidR="008715CE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2015 (Contract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– Handoff to SAP Super user</w:t>
      </w:r>
      <w:r w:rsidR="008715CE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)</w:t>
      </w:r>
    </w:p>
    <w:p w14:paraId="57F429BB" w14:textId="77777777" w:rsidR="008715CE" w:rsidRPr="009C213A" w:rsidRDefault="001231ED" w:rsidP="009C213A">
      <w:pPr>
        <w:pStyle w:val="NormalWeb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</w:t>
      </w:r>
      <w:r w:rsidR="008715CE" w:rsidRPr="008715C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countable for manufacturing me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trics that pertain to </w:t>
      </w:r>
      <w:r w:rsidR="008715CE" w:rsidRPr="008715C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EH</w:t>
      </w:r>
      <w:r w:rsidR="009A348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, Quality, Service and Cost</w:t>
      </w:r>
      <w:r w:rsidR="00F43AD0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-</w:t>
      </w:r>
      <w:r w:rsidR="009A348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out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B11B1A" w:rsidRPr="009C213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8715CE" w:rsidRPr="009C213A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</w:p>
    <w:p w14:paraId="4CF1C752" w14:textId="77777777" w:rsidR="008715CE" w:rsidRPr="008715CE" w:rsidRDefault="008715CE" w:rsidP="008715CE">
      <w:pPr>
        <w:pStyle w:val="NormalWeb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8715C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Develop and maintain </w:t>
      </w:r>
      <w:r w:rsidRPr="001231ED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Quality Management System documents</w:t>
      </w:r>
      <w:r w:rsidRPr="008715C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uch as manufacturing methods, technical documentat</w:t>
      </w:r>
      <w:r w:rsidR="001B13D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ion, and training documentation</w:t>
      </w:r>
      <w:r w:rsidRPr="008715CE">
        <w:rPr>
          <w:rStyle w:val="apple-converted-space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 </w:t>
      </w:r>
    </w:p>
    <w:p w14:paraId="72786D34" w14:textId="77777777" w:rsidR="008715CE" w:rsidRPr="008715CE" w:rsidRDefault="00836F2A" w:rsidP="008715CE">
      <w:pPr>
        <w:pStyle w:val="NormalWeb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Extensive use of </w:t>
      </w:r>
      <w:r w:rsidRPr="00836F2A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SAP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n Return Material Authorization inventory management and corrective action  </w:t>
      </w:r>
      <w:r w:rsidR="008715CE" w:rsidRPr="008715C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</w:p>
    <w:p w14:paraId="11024A9F" w14:textId="77777777" w:rsidR="008715CE" w:rsidRPr="001B13DE" w:rsidRDefault="008715CE" w:rsidP="001B13DE">
      <w:pPr>
        <w:pStyle w:val="NormalWeb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</w:rPr>
      </w:pPr>
      <w:r w:rsidRPr="001231ED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Support and facilitate investigations, root cause </w:t>
      </w:r>
      <w:r w:rsidR="001B13DE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analysis</w:t>
      </w:r>
      <w:r w:rsidR="003933BF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(Using 6Ms, 5 Whys and </w:t>
      </w:r>
      <w:r w:rsidR="001B13DE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corrective actions</w:t>
      </w:r>
      <w:r w:rsidR="003933BF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)</w:t>
      </w:r>
    </w:p>
    <w:p w14:paraId="1FF56A70" w14:textId="77777777" w:rsidR="009D1C0F" w:rsidRPr="009D1C0F" w:rsidRDefault="00876EB7" w:rsidP="00057EA3">
      <w:pPr>
        <w:pStyle w:val="NormalWeb"/>
        <w:numPr>
          <w:ilvl w:val="0"/>
          <w:numId w:val="27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Developed and managed database for recalls using the SQL Server; maintained</w:t>
      </w:r>
      <w:r w:rsidR="00067F2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and dev</w:t>
      </w:r>
      <w:r w:rsidR="00B6030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eloped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ackup </w:t>
      </w:r>
      <w:r w:rsidR="00B6030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nd disaster recovery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</w:t>
      </w:r>
      <w:r w:rsidR="00B60309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efforts </w:t>
      </w:r>
    </w:p>
    <w:p w14:paraId="250118C4" w14:textId="77777777" w:rsidR="002C0F66" w:rsidRPr="004B3405" w:rsidRDefault="009D1C0F" w:rsidP="004B3405">
      <w:pPr>
        <w:numPr>
          <w:ilvl w:val="0"/>
          <w:numId w:val="27"/>
        </w:numPr>
        <w:autoSpaceDE w:val="0"/>
        <w:autoSpaceDN w:val="0"/>
        <w:adjustRightInd w:val="0"/>
        <w:rPr>
          <w:rStyle w:val="darkergraycopy1"/>
          <w:color w:val="auto"/>
          <w:sz w:val="20"/>
          <w:szCs w:val="20"/>
          <w:lang w:eastAsia="en-US"/>
        </w:rPr>
      </w:pPr>
      <w:r w:rsidRPr="009A3486">
        <w:rPr>
          <w:b/>
          <w:sz w:val="20"/>
          <w:szCs w:val="20"/>
          <w:lang w:eastAsia="en-US"/>
        </w:rPr>
        <w:t>Implemented a CAPA system by investigation, action, and review of defective product cas</w:t>
      </w:r>
      <w:r>
        <w:rPr>
          <w:b/>
          <w:sz w:val="20"/>
          <w:szCs w:val="20"/>
          <w:lang w:eastAsia="en-US"/>
        </w:rPr>
        <w:t>es</w:t>
      </w:r>
      <w:r w:rsidRPr="00027837">
        <w:rPr>
          <w:b/>
          <w:sz w:val="20"/>
          <w:szCs w:val="20"/>
          <w:lang w:eastAsia="en-US"/>
        </w:rPr>
        <w:t xml:space="preserve"> </w:t>
      </w:r>
    </w:p>
    <w:p w14:paraId="361FD505" w14:textId="77777777" w:rsidR="00D36440" w:rsidRDefault="00D36440" w:rsidP="00E97814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7E3BF508" w14:textId="77777777" w:rsidR="00B510BD" w:rsidRPr="00E97814" w:rsidRDefault="00B510BD" w:rsidP="00E97814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 w:rsidRPr="00E97814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Quality Assurance Associ</w:t>
      </w:r>
      <w:r w:rsidR="0093342B" w:rsidRPr="00E97814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ate – Beckton Dickinson</w:t>
      </w:r>
      <w:r w:rsidR="00937E8C" w:rsidRPr="00E97814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, Mebane, NC</w:t>
      </w:r>
      <w:r w:rsidRPr="00E97814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</w:p>
    <w:p w14:paraId="5D343A67" w14:textId="77777777" w:rsidR="009A3486" w:rsidRPr="009A3486" w:rsidRDefault="002C0F66" w:rsidP="00057EA3">
      <w:pPr>
        <w:pStyle w:val="NormalWeb"/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12/</w:t>
      </w:r>
      <w:r w:rsidR="004D49CA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2013</w:t>
      </w:r>
      <w:r w:rsidR="00A9756C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– 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11/</w:t>
      </w:r>
      <w:r w:rsidR="004D49CA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2014</w:t>
      </w:r>
      <w:r w:rsidR="00CA3C82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  <w:r w:rsid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(Contract</w:t>
      </w:r>
      <w:r w:rsidR="00F738BF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till plant shut-down and relocation</w:t>
      </w:r>
      <w:r w:rsid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)</w:t>
      </w:r>
    </w:p>
    <w:p w14:paraId="37B15D0E" w14:textId="77777777" w:rsidR="00D51DF4" w:rsidRPr="00D51DF4" w:rsidRDefault="00D51DF4" w:rsidP="0093342B">
      <w:pPr>
        <w:numPr>
          <w:ilvl w:val="0"/>
          <w:numId w:val="24"/>
        </w:numPr>
        <w:autoSpaceDE w:val="0"/>
        <w:autoSpaceDN w:val="0"/>
        <w:adjustRightInd w:val="0"/>
        <w:rPr>
          <w:color w:val="000000" w:themeColor="text1"/>
          <w:sz w:val="20"/>
          <w:szCs w:val="20"/>
          <w:lang w:eastAsia="en-US"/>
        </w:rPr>
      </w:pPr>
      <w:r w:rsidRPr="00D51DF4">
        <w:rPr>
          <w:color w:val="000000" w:themeColor="text1"/>
          <w:sz w:val="20"/>
          <w:szCs w:val="20"/>
          <w:shd w:val="clear" w:color="auto" w:fill="FFFFFF"/>
        </w:rPr>
        <w:t>Responsible for investiga</w:t>
      </w:r>
      <w:r>
        <w:rPr>
          <w:color w:val="000000" w:themeColor="text1"/>
          <w:sz w:val="20"/>
          <w:szCs w:val="20"/>
          <w:shd w:val="clear" w:color="auto" w:fill="FFFFFF"/>
        </w:rPr>
        <w:t>ting</w:t>
      </w:r>
      <w:r w:rsidRPr="00D51DF4">
        <w:rPr>
          <w:color w:val="000000" w:themeColor="text1"/>
          <w:sz w:val="20"/>
          <w:szCs w:val="20"/>
          <w:shd w:val="clear" w:color="auto" w:fill="FFFFFF"/>
        </w:rPr>
        <w:t xml:space="preserve"> deviations to procedures and specifications</w:t>
      </w:r>
    </w:p>
    <w:p w14:paraId="2A4BC18C" w14:textId="77777777" w:rsidR="009A3486" w:rsidRDefault="00A9756C" w:rsidP="0093342B">
      <w:pPr>
        <w:numPr>
          <w:ilvl w:val="0"/>
          <w:numId w:val="24"/>
        </w:numPr>
        <w:autoSpaceDE w:val="0"/>
        <w:autoSpaceDN w:val="0"/>
        <w:adjustRightInd w:val="0"/>
        <w:rPr>
          <w:sz w:val="20"/>
          <w:szCs w:val="20"/>
          <w:lang w:eastAsia="en-US"/>
        </w:rPr>
      </w:pPr>
      <w:r w:rsidRPr="009A3486">
        <w:rPr>
          <w:sz w:val="20"/>
          <w:szCs w:val="20"/>
          <w:lang w:eastAsia="en-US"/>
        </w:rPr>
        <w:t>Inspect incoming, in-process, and finished goods while utilizing basic GD&amp;T Principles and/or ANSI Principles (where applicable) for compliance with est</w:t>
      </w:r>
      <w:r w:rsidR="00AD0438" w:rsidRPr="009A3486">
        <w:rPr>
          <w:sz w:val="20"/>
          <w:szCs w:val="20"/>
          <w:lang w:eastAsia="en-US"/>
        </w:rPr>
        <w:t>ablished quality specifications</w:t>
      </w:r>
    </w:p>
    <w:p w14:paraId="374CDB12" w14:textId="77777777" w:rsidR="004B4E2C" w:rsidRPr="004B4E2C" w:rsidRDefault="004B4E2C" w:rsidP="004B4E2C">
      <w:pPr>
        <w:numPr>
          <w:ilvl w:val="0"/>
          <w:numId w:val="24"/>
        </w:numPr>
        <w:autoSpaceDE w:val="0"/>
        <w:autoSpaceDN w:val="0"/>
        <w:adjustRightInd w:val="0"/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Determine long-term and short-</w:t>
      </w:r>
      <w:r w:rsidRPr="004B4E2C">
        <w:rPr>
          <w:sz w:val="20"/>
          <w:szCs w:val="20"/>
          <w:lang w:eastAsia="en-US"/>
        </w:rPr>
        <w:t xml:space="preserve">term corrective actions </w:t>
      </w:r>
    </w:p>
    <w:p w14:paraId="1A7D18C2" w14:textId="77777777" w:rsidR="003933BF" w:rsidRPr="004B4E2C" w:rsidRDefault="004008B2" w:rsidP="003933BF">
      <w:pPr>
        <w:numPr>
          <w:ilvl w:val="0"/>
          <w:numId w:val="24"/>
        </w:numPr>
        <w:autoSpaceDE w:val="0"/>
        <w:autoSpaceDN w:val="0"/>
        <w:adjustRightInd w:val="0"/>
        <w:rPr>
          <w:b/>
          <w:sz w:val="20"/>
          <w:szCs w:val="20"/>
          <w:lang w:eastAsia="en-US"/>
        </w:rPr>
      </w:pPr>
      <w:r>
        <w:rPr>
          <w:b/>
          <w:sz w:val="20"/>
          <w:szCs w:val="20"/>
          <w:lang w:eastAsia="en-US"/>
        </w:rPr>
        <w:t xml:space="preserve">Risk Assessment of product quality and safety based on 21 CFR </w:t>
      </w:r>
      <w:r w:rsidR="00501A12">
        <w:rPr>
          <w:b/>
          <w:sz w:val="20"/>
          <w:szCs w:val="20"/>
          <w:lang w:eastAsia="en-US"/>
        </w:rPr>
        <w:t xml:space="preserve">200 </w:t>
      </w:r>
      <w:r>
        <w:rPr>
          <w:b/>
          <w:sz w:val="20"/>
          <w:szCs w:val="20"/>
          <w:lang w:eastAsia="en-US"/>
        </w:rPr>
        <w:t xml:space="preserve">guidelines </w:t>
      </w:r>
    </w:p>
    <w:p w14:paraId="4C2B8E70" w14:textId="77777777" w:rsidR="00A9756C" w:rsidRPr="00747FB8" w:rsidRDefault="00B60309" w:rsidP="0093342B">
      <w:pPr>
        <w:numPr>
          <w:ilvl w:val="0"/>
          <w:numId w:val="24"/>
        </w:numPr>
        <w:autoSpaceDE w:val="0"/>
        <w:autoSpaceDN w:val="0"/>
        <w:adjustRightInd w:val="0"/>
        <w:rPr>
          <w:b/>
          <w:sz w:val="20"/>
          <w:szCs w:val="20"/>
          <w:lang w:eastAsia="en-US"/>
        </w:rPr>
      </w:pPr>
      <w:r w:rsidRPr="00747FB8">
        <w:rPr>
          <w:b/>
          <w:sz w:val="20"/>
          <w:szCs w:val="20"/>
          <w:lang w:eastAsia="en-US"/>
        </w:rPr>
        <w:t>Daily u</w:t>
      </w:r>
      <w:r w:rsidR="00A9756C" w:rsidRPr="00747FB8">
        <w:rPr>
          <w:b/>
          <w:sz w:val="20"/>
          <w:szCs w:val="20"/>
          <w:lang w:eastAsia="en-US"/>
        </w:rPr>
        <w:t>pdate</w:t>
      </w:r>
      <w:r w:rsidRPr="00747FB8">
        <w:rPr>
          <w:b/>
          <w:sz w:val="20"/>
          <w:szCs w:val="20"/>
          <w:lang w:eastAsia="en-US"/>
        </w:rPr>
        <w:t xml:space="preserve"> of </w:t>
      </w:r>
      <w:r w:rsidR="00A9756C" w:rsidRPr="00747FB8">
        <w:rPr>
          <w:b/>
          <w:sz w:val="20"/>
          <w:szCs w:val="20"/>
          <w:lang w:eastAsia="en-US"/>
        </w:rPr>
        <w:t>material disposition status i</w:t>
      </w:r>
      <w:r w:rsidRPr="00747FB8">
        <w:rPr>
          <w:b/>
          <w:sz w:val="20"/>
          <w:szCs w:val="20"/>
          <w:lang w:eastAsia="en-US"/>
        </w:rPr>
        <w:t xml:space="preserve">n SAP </w:t>
      </w:r>
      <w:r w:rsidR="00A9756C" w:rsidRPr="00747FB8">
        <w:rPr>
          <w:b/>
          <w:sz w:val="20"/>
          <w:szCs w:val="20"/>
          <w:lang w:eastAsia="en-US"/>
        </w:rPr>
        <w:t xml:space="preserve"> </w:t>
      </w:r>
    </w:p>
    <w:p w14:paraId="3E042EDC" w14:textId="77777777" w:rsidR="00C0751D" w:rsidRPr="009A3486" w:rsidRDefault="00836F2A" w:rsidP="009A3486">
      <w:pPr>
        <w:numPr>
          <w:ilvl w:val="0"/>
          <w:numId w:val="24"/>
        </w:numPr>
        <w:autoSpaceDE w:val="0"/>
        <w:autoSpaceDN w:val="0"/>
        <w:adjustRightInd w:val="0"/>
        <w:rPr>
          <w:sz w:val="20"/>
          <w:szCs w:val="20"/>
          <w:lang w:eastAsia="en-US"/>
        </w:rPr>
      </w:pPr>
      <w:r>
        <w:rPr>
          <w:sz w:val="20"/>
          <w:szCs w:val="20"/>
          <w:lang w:eastAsia="en-US"/>
        </w:rPr>
        <w:t>Audit Device History Record</w:t>
      </w:r>
      <w:r w:rsidR="00937E8C">
        <w:rPr>
          <w:sz w:val="20"/>
          <w:szCs w:val="20"/>
          <w:lang w:eastAsia="en-US"/>
        </w:rPr>
        <w:t xml:space="preserve"> for compliance to standards</w:t>
      </w:r>
      <w:r w:rsidR="00A9756C" w:rsidRPr="0093342B">
        <w:rPr>
          <w:sz w:val="20"/>
          <w:szCs w:val="20"/>
          <w:lang w:eastAsia="en-US"/>
        </w:rPr>
        <w:t xml:space="preserve"> including deviations or protocols and analyzing inspection results vs. </w:t>
      </w:r>
      <w:r w:rsidR="00937E8C">
        <w:rPr>
          <w:sz w:val="20"/>
          <w:szCs w:val="20"/>
          <w:lang w:eastAsia="en-US"/>
        </w:rPr>
        <w:t xml:space="preserve">engineering </w:t>
      </w:r>
      <w:r w:rsidR="00A9756C" w:rsidRPr="0093342B">
        <w:rPr>
          <w:sz w:val="20"/>
          <w:szCs w:val="20"/>
          <w:lang w:eastAsia="en-US"/>
        </w:rPr>
        <w:t>specifications</w:t>
      </w:r>
    </w:p>
    <w:p w14:paraId="41869566" w14:textId="77777777" w:rsidR="001B13DE" w:rsidRDefault="001B13DE" w:rsidP="009A20A1">
      <w:pPr>
        <w:pStyle w:val="NormalWeb"/>
        <w:tabs>
          <w:tab w:val="left" w:pos="3420"/>
        </w:tabs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631E3DF9" w14:textId="77777777" w:rsidR="00AD772B" w:rsidRPr="0093342B" w:rsidRDefault="007741FE" w:rsidP="009A20A1">
      <w:pPr>
        <w:pStyle w:val="NormalWeb"/>
        <w:tabs>
          <w:tab w:val="left" w:pos="3420"/>
        </w:tabs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Manufacturing Team Leader</w:t>
      </w:r>
      <w:r w:rsidR="0041199C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  <w:r w:rsidR="00D77918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(Automotive) </w:t>
      </w:r>
      <w:r w:rsidR="00F30D60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–</w:t>
      </w:r>
      <w:r w:rsidR="00C70664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  <w:r w:rsidR="008A55BF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CPC Assembly Products</w:t>
      </w:r>
      <w:r w:rsidR="00C70664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,</w:t>
      </w:r>
      <w:r w:rsidR="00B260AE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TE </w:t>
      </w:r>
      <w:r w:rsidR="00AD772B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Connectivity</w:t>
      </w:r>
      <w:r w:rsidR="00F00A93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, Greensboro NC</w:t>
      </w:r>
      <w:r w:rsidR="00C20ABC"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</w:t>
      </w:r>
    </w:p>
    <w:p w14:paraId="1A3C6415" w14:textId="77777777" w:rsidR="00036C2E" w:rsidRPr="00036C2E" w:rsidRDefault="00B02B82" w:rsidP="00057EA3">
      <w:pPr>
        <w:rPr>
          <w:b/>
          <w:bCs/>
          <w:i/>
          <w:iCs/>
          <w:sz w:val="20"/>
          <w:szCs w:val="17"/>
        </w:rPr>
      </w:pPr>
      <w:r>
        <w:rPr>
          <w:rStyle w:val="darkergraycopy1"/>
          <w:b/>
          <w:bCs/>
          <w:i/>
          <w:iCs/>
          <w:color w:val="auto"/>
          <w:sz w:val="20"/>
        </w:rPr>
        <w:t>6/</w:t>
      </w:r>
      <w:r w:rsidR="004D49CA">
        <w:rPr>
          <w:rStyle w:val="darkergraycopy1"/>
          <w:b/>
          <w:bCs/>
          <w:i/>
          <w:iCs/>
          <w:color w:val="auto"/>
          <w:sz w:val="20"/>
        </w:rPr>
        <w:t>20</w:t>
      </w:r>
      <w:r w:rsidR="0018778A">
        <w:rPr>
          <w:rStyle w:val="darkergraycopy1"/>
          <w:b/>
          <w:bCs/>
          <w:i/>
          <w:iCs/>
          <w:color w:val="auto"/>
          <w:sz w:val="20"/>
        </w:rPr>
        <w:t>1</w:t>
      </w:r>
      <w:r w:rsidR="004D49CA">
        <w:rPr>
          <w:rStyle w:val="darkergraycopy1"/>
          <w:b/>
          <w:bCs/>
          <w:i/>
          <w:iCs/>
          <w:color w:val="auto"/>
          <w:sz w:val="20"/>
        </w:rPr>
        <w:t>0</w:t>
      </w:r>
      <w:r w:rsidR="005E22DF">
        <w:rPr>
          <w:rStyle w:val="darkergraycopy1"/>
          <w:b/>
          <w:bCs/>
          <w:i/>
          <w:iCs/>
          <w:color w:val="auto"/>
          <w:sz w:val="20"/>
        </w:rPr>
        <w:t>-</w:t>
      </w:r>
      <w:r>
        <w:rPr>
          <w:rStyle w:val="darkergraycopy1"/>
          <w:b/>
          <w:bCs/>
          <w:i/>
          <w:iCs/>
          <w:color w:val="auto"/>
          <w:sz w:val="20"/>
        </w:rPr>
        <w:t>11/</w:t>
      </w:r>
      <w:r w:rsidR="005E22DF">
        <w:rPr>
          <w:rStyle w:val="darkergraycopy1"/>
          <w:b/>
          <w:bCs/>
          <w:i/>
          <w:iCs/>
          <w:color w:val="auto"/>
          <w:sz w:val="20"/>
        </w:rPr>
        <w:t>2013 (Contract)</w:t>
      </w:r>
    </w:p>
    <w:p w14:paraId="19D83F51" w14:textId="77777777" w:rsidR="008A55BF" w:rsidRPr="00F43AD0" w:rsidRDefault="00036C2E" w:rsidP="00F43AD0">
      <w:pPr>
        <w:pStyle w:val="NormalWeb"/>
        <w:numPr>
          <w:ilvl w:val="0"/>
          <w:numId w:val="22"/>
        </w:numPr>
        <w:spacing w:line="240" w:lineRule="auto"/>
        <w:rPr>
          <w:rStyle w:val="darkergraycopy1"/>
          <w:rFonts w:ascii="Times New Roman" w:eastAsia="SimSun" w:hAnsi="Times New Roman" w:cs="Times New Roman"/>
          <w:b/>
          <w:bCs/>
          <w:iCs/>
          <w:color w:val="auto"/>
          <w:sz w:val="20"/>
          <w:lang w:eastAsia="zh-CN"/>
        </w:rPr>
      </w:pPr>
      <w:r w:rsidRPr="001D5AB5">
        <w:rPr>
          <w:rStyle w:val="darkergraycopy1"/>
          <w:rFonts w:ascii="Times New Roman" w:eastAsia="SimSun" w:hAnsi="Times New Roman" w:cs="Times New Roman"/>
          <w:b/>
          <w:bCs/>
          <w:iCs/>
          <w:color w:val="auto"/>
          <w:sz w:val="20"/>
          <w:lang w:eastAsia="zh-CN"/>
        </w:rPr>
        <w:t xml:space="preserve">Implement LEAN Six Sigma to optimize production and reduce waste </w:t>
      </w:r>
    </w:p>
    <w:p w14:paraId="1801B70F" w14:textId="77777777" w:rsidR="008A55BF" w:rsidRPr="0018778A" w:rsidRDefault="008A55BF" w:rsidP="007741FE">
      <w:pPr>
        <w:pStyle w:val="NormalWeb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0"/>
        </w:rPr>
      </w:pPr>
      <w:r w:rsidRPr="00E97814">
        <w:rPr>
          <w:rStyle w:val="darkergraycopy1"/>
          <w:rFonts w:ascii="Times New Roman" w:hAnsi="Times New Roman" w:cs="Times New Roman"/>
          <w:color w:val="auto"/>
          <w:sz w:val="20"/>
        </w:rPr>
        <w:t>Perform quality checks per the q</w:t>
      </w:r>
      <w:r w:rsidR="00036C2E" w:rsidRPr="00E97814">
        <w:rPr>
          <w:rStyle w:val="darkergraycopy1"/>
          <w:rFonts w:ascii="Times New Roman" w:hAnsi="Times New Roman" w:cs="Times New Roman"/>
          <w:color w:val="auto"/>
          <w:sz w:val="20"/>
        </w:rPr>
        <w:t>uality inspection process (QIP</w:t>
      </w:r>
      <w:r w:rsidR="00036C2E">
        <w:rPr>
          <w:rStyle w:val="darkergraycopy1"/>
          <w:rFonts w:ascii="Times New Roman" w:hAnsi="Times New Roman" w:cs="Times New Roman"/>
          <w:color w:val="auto"/>
          <w:sz w:val="20"/>
        </w:rPr>
        <w:t>)</w:t>
      </w:r>
    </w:p>
    <w:p w14:paraId="14D86982" w14:textId="77777777" w:rsidR="00F00A93" w:rsidRPr="0093342B" w:rsidRDefault="001C46DB" w:rsidP="00EF1284">
      <w:pPr>
        <w:pStyle w:val="NormalWeb"/>
        <w:numPr>
          <w:ilvl w:val="0"/>
          <w:numId w:val="23"/>
        </w:numPr>
        <w:spacing w:line="240" w:lineRule="auto"/>
        <w:rPr>
          <w:rStyle w:val="darkergraycopy1"/>
          <w:rFonts w:ascii="Times New Roman" w:hAnsi="Times New Roman" w:cs="Times New Roman"/>
          <w:color w:val="auto"/>
          <w:sz w:val="20"/>
        </w:rPr>
      </w:pP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Collect data to generate control charts such as X-Bar charts, S-Charts, R-Charts and Histograms </w:t>
      </w:r>
    </w:p>
    <w:p w14:paraId="4D545666" w14:textId="77777777" w:rsidR="00F00A93" w:rsidRPr="0093342B" w:rsidRDefault="00F00A93" w:rsidP="00EF1284">
      <w:pPr>
        <w:pStyle w:val="NormalWeb"/>
        <w:numPr>
          <w:ilvl w:val="0"/>
          <w:numId w:val="23"/>
        </w:numPr>
        <w:spacing w:line="240" w:lineRule="auto"/>
        <w:rPr>
          <w:rStyle w:val="darkergraycopy1"/>
          <w:rFonts w:ascii="Times New Roman" w:hAnsi="Times New Roman" w:cs="Times New Roman"/>
          <w:color w:val="auto"/>
          <w:sz w:val="20"/>
        </w:rPr>
      </w:pP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Perform visual inspection </w:t>
      </w:r>
      <w:r w:rsidR="00E97814">
        <w:rPr>
          <w:rStyle w:val="darkergraycopy1"/>
          <w:rFonts w:ascii="Times New Roman" w:hAnsi="Times New Roman" w:cs="Times New Roman"/>
          <w:color w:val="auto"/>
          <w:sz w:val="20"/>
        </w:rPr>
        <w:t>using microscope, perform</w:t>
      </w: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 inspection using compa</w:t>
      </w:r>
      <w:r w:rsidR="00447135">
        <w:rPr>
          <w:rStyle w:val="darkergraycopy1"/>
          <w:rFonts w:ascii="Times New Roman" w:hAnsi="Times New Roman" w:cs="Times New Roman"/>
          <w:color w:val="auto"/>
          <w:sz w:val="20"/>
        </w:rPr>
        <w:t>r</w:t>
      </w: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ator, </w:t>
      </w:r>
      <w:r w:rsidR="000E4151">
        <w:rPr>
          <w:rStyle w:val="darkergraycopy1"/>
          <w:rFonts w:ascii="Times New Roman" w:hAnsi="Times New Roman" w:cs="Times New Roman"/>
          <w:color w:val="auto"/>
          <w:sz w:val="20"/>
        </w:rPr>
        <w:t>Ram Optic, micrometer, calipers</w:t>
      </w:r>
      <w:r w:rsidR="00447135">
        <w:rPr>
          <w:rStyle w:val="darkergraycopy1"/>
          <w:rFonts w:ascii="Times New Roman" w:hAnsi="Times New Roman" w:cs="Times New Roman"/>
          <w:color w:val="auto"/>
          <w:sz w:val="20"/>
        </w:rPr>
        <w:t xml:space="preserve"> </w:t>
      </w:r>
    </w:p>
    <w:p w14:paraId="37836D68" w14:textId="77777777" w:rsidR="00F00A93" w:rsidRPr="0093342B" w:rsidRDefault="00F00A93" w:rsidP="00F17742">
      <w:pPr>
        <w:pStyle w:val="NormalWeb"/>
        <w:numPr>
          <w:ilvl w:val="0"/>
          <w:numId w:val="23"/>
        </w:numPr>
        <w:spacing w:line="240" w:lineRule="auto"/>
        <w:rPr>
          <w:rStyle w:val="darkergraycopy1"/>
          <w:rFonts w:ascii="Times New Roman" w:hAnsi="Times New Roman" w:cs="Times New Roman"/>
          <w:color w:val="auto"/>
          <w:sz w:val="20"/>
        </w:rPr>
      </w:pP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>Process Inspection Rejection Reports (IRR’s), route</w:t>
      </w:r>
      <w:r w:rsidR="00E97814">
        <w:rPr>
          <w:rStyle w:val="darkergraycopy1"/>
          <w:rFonts w:ascii="Times New Roman" w:hAnsi="Times New Roman" w:cs="Times New Roman"/>
          <w:color w:val="auto"/>
          <w:sz w:val="20"/>
        </w:rPr>
        <w:t xml:space="preserve"> paperwork</w:t>
      </w:r>
      <w:r w:rsidRPr="0093342B">
        <w:rPr>
          <w:rStyle w:val="darkergraycopy1"/>
          <w:rFonts w:ascii="Times New Roman" w:hAnsi="Times New Roman" w:cs="Times New Roman"/>
          <w:color w:val="auto"/>
          <w:sz w:val="20"/>
        </w:rPr>
        <w:t>, enter information into tracking system and process Authorization to Ship (ATS) pape</w:t>
      </w:r>
      <w:r w:rsidR="00F17742"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rwork </w:t>
      </w:r>
      <w:r w:rsidR="007741FE" w:rsidRPr="0093342B">
        <w:rPr>
          <w:rStyle w:val="darkergraycopy1"/>
          <w:rFonts w:ascii="Times New Roman" w:hAnsi="Times New Roman" w:cs="Times New Roman"/>
          <w:color w:val="auto"/>
          <w:sz w:val="20"/>
        </w:rPr>
        <w:t xml:space="preserve"> </w:t>
      </w:r>
    </w:p>
    <w:p w14:paraId="48090D44" w14:textId="77777777" w:rsidR="00836F2A" w:rsidRPr="00E97814" w:rsidRDefault="00F00A93" w:rsidP="00C1093F">
      <w:pPr>
        <w:pStyle w:val="NormalWeb"/>
        <w:numPr>
          <w:ilvl w:val="0"/>
          <w:numId w:val="23"/>
        </w:numPr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 w:rsidRPr="00E97814">
        <w:rPr>
          <w:rStyle w:val="darkergraycopy1"/>
          <w:rFonts w:ascii="Times New Roman" w:hAnsi="Times New Roman" w:cs="Times New Roman"/>
          <w:b/>
          <w:color w:val="auto"/>
          <w:sz w:val="20"/>
        </w:rPr>
        <w:t xml:space="preserve">Perform Process Audits against ISO standards and local requirements </w:t>
      </w:r>
      <w:r w:rsidR="00E97814">
        <w:rPr>
          <w:rStyle w:val="darkergraycopy1"/>
          <w:rFonts w:ascii="Times New Roman" w:hAnsi="Times New Roman" w:cs="Times New Roman"/>
          <w:b/>
          <w:color w:val="auto"/>
          <w:sz w:val="20"/>
        </w:rPr>
        <w:t xml:space="preserve">for CAPA </w:t>
      </w:r>
    </w:p>
    <w:p w14:paraId="1E4EC56B" w14:textId="77777777" w:rsidR="00E97814" w:rsidRPr="00E97814" w:rsidRDefault="00E97814" w:rsidP="00E97814">
      <w:pPr>
        <w:pStyle w:val="NormalWeb"/>
        <w:spacing w:line="240" w:lineRule="auto"/>
        <w:ind w:left="720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</w:p>
    <w:p w14:paraId="345BB0FA" w14:textId="77777777" w:rsidR="003E69AB" w:rsidRPr="0093342B" w:rsidRDefault="003E69AB" w:rsidP="003E69AB">
      <w:pPr>
        <w:pStyle w:val="NormalWeb"/>
        <w:tabs>
          <w:tab w:val="left" w:pos="3600"/>
          <w:tab w:val="left" w:pos="5040"/>
        </w:tabs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Process Development Engineer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(Automotive)</w:t>
      </w:r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, </w:t>
      </w:r>
      <w:proofErr w:type="spellStart"/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Veyance</w:t>
      </w:r>
      <w:proofErr w:type="spellEnd"/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Technologies Inc</w:t>
      </w: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.</w:t>
      </w:r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, Sun Prairie, WI </w:t>
      </w:r>
    </w:p>
    <w:p w14:paraId="3CA13ABE" w14:textId="77777777" w:rsidR="003E69AB" w:rsidRPr="0093342B" w:rsidRDefault="003E69AB" w:rsidP="003E69AB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4/2006-5/2010</w:t>
      </w:r>
    </w:p>
    <w:p w14:paraId="10574F49" w14:textId="77777777" w:rsidR="003E69AB" w:rsidRPr="004E09F8" w:rsidRDefault="003E69AB" w:rsidP="003E69AB">
      <w:pPr>
        <w:numPr>
          <w:ilvl w:val="0"/>
          <w:numId w:val="18"/>
        </w:numPr>
        <w:rPr>
          <w:rStyle w:val="darkergraycopy1"/>
          <w:b/>
          <w:bCs/>
          <w:iCs/>
          <w:color w:val="auto"/>
          <w:sz w:val="20"/>
        </w:rPr>
      </w:pPr>
      <w:r w:rsidRPr="004E09F8">
        <w:rPr>
          <w:rStyle w:val="darkergraycopy1"/>
          <w:b/>
          <w:bCs/>
          <w:iCs/>
          <w:color w:val="auto"/>
          <w:sz w:val="20"/>
        </w:rPr>
        <w:t>Implemented process control systems that reduced start up waste by 15%</w:t>
      </w:r>
    </w:p>
    <w:p w14:paraId="00896935" w14:textId="77777777" w:rsidR="003E69AB" w:rsidRPr="0093342B" w:rsidRDefault="003E69AB" w:rsidP="003E69AB">
      <w:pPr>
        <w:numPr>
          <w:ilvl w:val="0"/>
          <w:numId w:val="18"/>
        </w:numPr>
        <w:rPr>
          <w:b/>
          <w:bCs/>
          <w:i/>
          <w:iCs/>
          <w:sz w:val="20"/>
          <w:szCs w:val="20"/>
        </w:rPr>
      </w:pPr>
      <w:r w:rsidRPr="0093342B">
        <w:rPr>
          <w:rStyle w:val="darkergraycopy1"/>
          <w:color w:val="auto"/>
          <w:sz w:val="20"/>
        </w:rPr>
        <w:t>Responsible for product engineering du</w:t>
      </w:r>
      <w:r>
        <w:rPr>
          <w:rStyle w:val="darkergraycopy1"/>
          <w:color w:val="auto"/>
          <w:sz w:val="20"/>
        </w:rPr>
        <w:t>ring a plant downsizing project</w:t>
      </w:r>
    </w:p>
    <w:p w14:paraId="3295C6E2" w14:textId="77777777" w:rsidR="003E69AB" w:rsidRPr="00AD0438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auto"/>
          <w:sz w:val="20"/>
        </w:rPr>
      </w:pPr>
      <w:r w:rsidRPr="00AD0438">
        <w:rPr>
          <w:rStyle w:val="darkergraycopy1"/>
          <w:b/>
          <w:bCs/>
          <w:iCs/>
          <w:color w:val="auto"/>
          <w:sz w:val="20"/>
        </w:rPr>
        <w:t>Application of Six Sigma to initiate process improvements</w:t>
      </w:r>
    </w:p>
    <w:p w14:paraId="36FBA186" w14:textId="77777777" w:rsidR="003E69AB" w:rsidRPr="0093342B" w:rsidRDefault="003E69AB" w:rsidP="003E69AB">
      <w:pPr>
        <w:numPr>
          <w:ilvl w:val="0"/>
          <w:numId w:val="1"/>
        </w:numPr>
        <w:rPr>
          <w:rStyle w:val="darkergraycopy1"/>
          <w:bCs/>
          <w:iCs/>
          <w:color w:val="auto"/>
          <w:sz w:val="20"/>
        </w:rPr>
      </w:pPr>
      <w:r w:rsidRPr="0093342B">
        <w:rPr>
          <w:rStyle w:val="darkergraycopy1"/>
          <w:bCs/>
          <w:iCs/>
          <w:color w:val="auto"/>
          <w:sz w:val="20"/>
        </w:rPr>
        <w:t>Disposition and quarantine of defective products to avoid custo</w:t>
      </w:r>
      <w:r>
        <w:rPr>
          <w:rStyle w:val="darkergraycopy1"/>
          <w:bCs/>
          <w:iCs/>
          <w:color w:val="auto"/>
          <w:sz w:val="20"/>
        </w:rPr>
        <w:t>mer service and delivery issues</w:t>
      </w:r>
    </w:p>
    <w:p w14:paraId="6E70535A" w14:textId="77777777" w:rsidR="003E69AB" w:rsidRPr="00DC087A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auto"/>
          <w:sz w:val="20"/>
        </w:rPr>
      </w:pPr>
      <w:r w:rsidRPr="00DC087A">
        <w:rPr>
          <w:rStyle w:val="darkergraycopy1"/>
          <w:b/>
          <w:bCs/>
          <w:iCs/>
          <w:color w:val="auto"/>
          <w:sz w:val="20"/>
        </w:rPr>
        <w:t>Performed deviation investigations by collaborating with manufacturing and quality</w:t>
      </w:r>
    </w:p>
    <w:p w14:paraId="663A98BB" w14:textId="77777777" w:rsidR="003E69AB" w:rsidRPr="004E09F8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000000" w:themeColor="text1"/>
          <w:sz w:val="20"/>
          <w:szCs w:val="20"/>
        </w:rPr>
      </w:pPr>
      <w:r w:rsidRPr="004E09F8">
        <w:rPr>
          <w:b/>
          <w:color w:val="000000" w:themeColor="text1"/>
          <w:sz w:val="20"/>
          <w:szCs w:val="20"/>
          <w:shd w:val="clear" w:color="auto" w:fill="FFFFFF"/>
        </w:rPr>
        <w:t xml:space="preserve">Facilitate weekly deviation meeting and provide status updates of all investigations </w:t>
      </w:r>
    </w:p>
    <w:p w14:paraId="710233A5" w14:textId="77777777" w:rsidR="003E69AB" w:rsidRPr="0093342B" w:rsidRDefault="003E69AB" w:rsidP="003E69AB">
      <w:pPr>
        <w:ind w:left="360"/>
        <w:rPr>
          <w:rStyle w:val="darkergraycopy1"/>
          <w:bCs/>
          <w:iCs/>
          <w:color w:val="auto"/>
          <w:sz w:val="20"/>
        </w:rPr>
      </w:pPr>
    </w:p>
    <w:p w14:paraId="7C84287D" w14:textId="77777777" w:rsidR="003E69AB" w:rsidRPr="0093342B" w:rsidRDefault="003E69AB" w:rsidP="003E69AB">
      <w:pPr>
        <w:pStyle w:val="NormalWeb"/>
        <w:tabs>
          <w:tab w:val="left" w:pos="3600"/>
          <w:tab w:val="left" w:pos="5040"/>
        </w:tabs>
        <w:spacing w:line="240" w:lineRule="auto"/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</w:pPr>
      <w:r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>Lean Manufacturing/Quality</w:t>
      </w:r>
      <w:r w:rsidRPr="0093342B">
        <w:rPr>
          <w:rStyle w:val="darkergraycopy1"/>
          <w:rFonts w:ascii="Times New Roman" w:hAnsi="Times New Roman" w:cs="Times New Roman"/>
          <w:b/>
          <w:bCs/>
          <w:i/>
          <w:iCs/>
          <w:color w:val="auto"/>
          <w:sz w:val="20"/>
        </w:rPr>
        <w:t xml:space="preserve"> Engineer, GE Medical Technologies, Madison WI</w:t>
      </w:r>
    </w:p>
    <w:p w14:paraId="751244CF" w14:textId="77777777" w:rsidR="003E69AB" w:rsidRPr="0093342B" w:rsidRDefault="003E69AB" w:rsidP="003E69AB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3/2003</w:t>
      </w:r>
      <w:r w:rsidRPr="0093342B">
        <w:rPr>
          <w:b/>
          <w:bCs/>
          <w:i/>
          <w:iCs/>
          <w:sz w:val="20"/>
          <w:szCs w:val="20"/>
        </w:rPr>
        <w:t>-</w:t>
      </w:r>
      <w:r>
        <w:rPr>
          <w:b/>
          <w:bCs/>
          <w:i/>
          <w:iCs/>
          <w:sz w:val="20"/>
          <w:szCs w:val="20"/>
        </w:rPr>
        <w:t>3/</w:t>
      </w:r>
      <w:r w:rsidRPr="0093342B">
        <w:rPr>
          <w:b/>
          <w:bCs/>
          <w:i/>
          <w:iCs/>
          <w:sz w:val="20"/>
          <w:szCs w:val="20"/>
        </w:rPr>
        <w:t>2006</w:t>
      </w:r>
      <w:r>
        <w:rPr>
          <w:b/>
          <w:bCs/>
          <w:i/>
          <w:iCs/>
          <w:sz w:val="20"/>
          <w:szCs w:val="20"/>
        </w:rPr>
        <w:t xml:space="preserve"> (Contract)</w:t>
      </w:r>
    </w:p>
    <w:p w14:paraId="58E6ADB6" w14:textId="77777777" w:rsidR="003E69AB" w:rsidRPr="001B13DE" w:rsidRDefault="003E69AB" w:rsidP="003E69AB">
      <w:pPr>
        <w:pStyle w:val="BodyTextIndent3"/>
        <w:numPr>
          <w:ilvl w:val="0"/>
          <w:numId w:val="1"/>
        </w:numPr>
        <w:tabs>
          <w:tab w:val="clear" w:pos="0"/>
          <w:tab w:val="left" w:pos="360"/>
        </w:tabs>
        <w:rPr>
          <w:rStyle w:val="darkergraycopy1"/>
          <w:color w:val="auto"/>
          <w:sz w:val="19"/>
          <w:szCs w:val="19"/>
        </w:rPr>
      </w:pPr>
      <w:r w:rsidRPr="001B13DE">
        <w:t>Implement and refine manufacturing processes by applying continuous improvements and LEAN manufacturing pri</w:t>
      </w:r>
      <w:r>
        <w:t>nciples to production processes</w:t>
      </w:r>
    </w:p>
    <w:p w14:paraId="24A30A57" w14:textId="77777777" w:rsidR="003E69AB" w:rsidRPr="00FC3359" w:rsidRDefault="003E69AB" w:rsidP="003E69AB">
      <w:pPr>
        <w:numPr>
          <w:ilvl w:val="0"/>
          <w:numId w:val="1"/>
        </w:numPr>
        <w:rPr>
          <w:b/>
          <w:bCs/>
          <w:iCs/>
          <w:sz w:val="20"/>
          <w:szCs w:val="17"/>
        </w:rPr>
      </w:pPr>
      <w:r w:rsidRPr="001231ED">
        <w:rPr>
          <w:b/>
          <w:color w:val="000000"/>
          <w:sz w:val="20"/>
          <w:szCs w:val="20"/>
          <w:shd w:val="clear" w:color="auto" w:fill="FFFFFF"/>
        </w:rPr>
        <w:t>Support and facilitate investigations, root cause analysis and corrective actions</w:t>
      </w:r>
      <w:r w:rsidRPr="009A3486">
        <w:rPr>
          <w:b/>
          <w:sz w:val="20"/>
          <w:szCs w:val="20"/>
          <w:lang w:eastAsia="en-US"/>
        </w:rPr>
        <w:t xml:space="preserve"> </w:t>
      </w:r>
    </w:p>
    <w:p w14:paraId="1DD082AD" w14:textId="77777777" w:rsidR="003E69AB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auto"/>
          <w:sz w:val="20"/>
        </w:rPr>
      </w:pPr>
      <w:r w:rsidRPr="009A3486">
        <w:rPr>
          <w:b/>
          <w:sz w:val="20"/>
          <w:szCs w:val="20"/>
          <w:lang w:eastAsia="en-US"/>
        </w:rPr>
        <w:t>Implemented a CAPA system by investigation, action, and review of defective product cas</w:t>
      </w:r>
      <w:r>
        <w:rPr>
          <w:b/>
          <w:sz w:val="20"/>
          <w:szCs w:val="20"/>
          <w:lang w:eastAsia="en-US"/>
        </w:rPr>
        <w:t>es</w:t>
      </w:r>
      <w:r w:rsidRPr="00AD0438">
        <w:rPr>
          <w:rStyle w:val="darkergraycopy1"/>
          <w:b/>
          <w:bCs/>
          <w:iCs/>
          <w:color w:val="auto"/>
          <w:sz w:val="20"/>
        </w:rPr>
        <w:t xml:space="preserve"> </w:t>
      </w:r>
    </w:p>
    <w:p w14:paraId="6331DCDE" w14:textId="77777777" w:rsidR="003E69AB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auto"/>
          <w:sz w:val="20"/>
        </w:rPr>
      </w:pPr>
      <w:r>
        <w:rPr>
          <w:rStyle w:val="darkergraycopy1"/>
          <w:b/>
          <w:bCs/>
          <w:iCs/>
          <w:color w:val="auto"/>
          <w:sz w:val="20"/>
        </w:rPr>
        <w:t>Risk Assessment of product quality and remediation of complaint files according to 21 CFR 198</w:t>
      </w:r>
    </w:p>
    <w:p w14:paraId="0AF32F6E" w14:textId="77777777" w:rsidR="003E69AB" w:rsidRPr="001B13DE" w:rsidRDefault="003E69AB" w:rsidP="003E69AB">
      <w:pPr>
        <w:numPr>
          <w:ilvl w:val="0"/>
          <w:numId w:val="1"/>
        </w:numPr>
        <w:rPr>
          <w:rStyle w:val="darkergraycopy1"/>
          <w:b/>
          <w:bCs/>
          <w:iCs/>
          <w:color w:val="auto"/>
          <w:sz w:val="20"/>
        </w:rPr>
      </w:pPr>
      <w:r w:rsidRPr="001B13DE">
        <w:rPr>
          <w:rStyle w:val="darkergraycopy1"/>
          <w:b/>
          <w:bCs/>
          <w:iCs/>
          <w:color w:val="auto"/>
          <w:sz w:val="20"/>
        </w:rPr>
        <w:t xml:space="preserve">Development of Quality Checklists and updated SOPs for compliance to ISO </w:t>
      </w:r>
    </w:p>
    <w:p w14:paraId="0B554AF4" w14:textId="77777777" w:rsidR="00836F2A" w:rsidRDefault="00836F2A" w:rsidP="00447135">
      <w:pPr>
        <w:rPr>
          <w:rStyle w:val="darkergraycopy1"/>
          <w:bCs/>
          <w:iCs/>
          <w:color w:val="auto"/>
          <w:sz w:val="20"/>
        </w:rPr>
      </w:pPr>
    </w:p>
    <w:p w14:paraId="62292D88" w14:textId="77777777" w:rsidR="000F5ED0" w:rsidRPr="0093342B" w:rsidRDefault="00D26A26" w:rsidP="000F5ED0">
      <w:pPr>
        <w:pStyle w:val="PlainText"/>
        <w:rPr>
          <w:rFonts w:ascii="Times New Roman" w:hAnsi="Times New Roman" w:cs="Times New Roman"/>
          <w:b/>
        </w:rPr>
      </w:pPr>
      <w:r w:rsidRPr="0093342B">
        <w:rPr>
          <w:rFonts w:ascii="Times New Roman" w:hAnsi="Times New Roman" w:cs="Times New Roman"/>
        </w:rPr>
        <w:tab/>
      </w:r>
      <w:r w:rsidRPr="0093342B">
        <w:rPr>
          <w:rFonts w:ascii="Times New Roman" w:hAnsi="Times New Roman" w:cs="Times New Roman"/>
        </w:rPr>
        <w:tab/>
      </w:r>
    </w:p>
    <w:p w14:paraId="60C4B1C4" w14:textId="77777777" w:rsidR="000F5ED0" w:rsidRPr="00B11B1A" w:rsidRDefault="00B11B1A" w:rsidP="00B11B1A">
      <w:pPr>
        <w:pStyle w:val="PlainTex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****</w:t>
      </w:r>
      <w:r w:rsidRPr="00B11B1A">
        <w:rPr>
          <w:rFonts w:ascii="Times New Roman" w:hAnsi="Times New Roman" w:cs="Times New Roman"/>
          <w:b/>
          <w:sz w:val="28"/>
          <w:szCs w:val="28"/>
        </w:rPr>
        <w:t>REFERENCES WILL BE PROVIDED UPON REQUEST</w:t>
      </w:r>
      <w:r>
        <w:rPr>
          <w:rFonts w:ascii="Times New Roman" w:hAnsi="Times New Roman" w:cs="Times New Roman"/>
          <w:b/>
          <w:sz w:val="28"/>
          <w:szCs w:val="28"/>
        </w:rPr>
        <w:t>****</w:t>
      </w:r>
    </w:p>
    <w:sectPr w:rsidR="000F5ED0" w:rsidRPr="00B11B1A" w:rsidSect="009D668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C3476" w14:textId="77777777" w:rsidR="008B343D" w:rsidRDefault="008B343D" w:rsidP="00722AE2">
      <w:r>
        <w:separator/>
      </w:r>
    </w:p>
  </w:endnote>
  <w:endnote w:type="continuationSeparator" w:id="0">
    <w:p w14:paraId="131E03E0" w14:textId="77777777" w:rsidR="008B343D" w:rsidRDefault="008B343D" w:rsidP="00722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725E6" w14:textId="77777777" w:rsidR="008B343D" w:rsidRDefault="008B343D" w:rsidP="00722AE2">
      <w:r>
        <w:separator/>
      </w:r>
    </w:p>
  </w:footnote>
  <w:footnote w:type="continuationSeparator" w:id="0">
    <w:p w14:paraId="3207810B" w14:textId="77777777" w:rsidR="008B343D" w:rsidRDefault="008B343D" w:rsidP="00722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7FB7"/>
    <w:multiLevelType w:val="hybridMultilevel"/>
    <w:tmpl w:val="AD669F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BB6A1A"/>
    <w:multiLevelType w:val="hybridMultilevel"/>
    <w:tmpl w:val="68BA0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DAE"/>
    <w:multiLevelType w:val="hybridMultilevel"/>
    <w:tmpl w:val="9F8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D2043"/>
    <w:multiLevelType w:val="hybridMultilevel"/>
    <w:tmpl w:val="6666B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718B6"/>
    <w:multiLevelType w:val="hybridMultilevel"/>
    <w:tmpl w:val="E348C33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B79290F"/>
    <w:multiLevelType w:val="multilevel"/>
    <w:tmpl w:val="B1405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7D61A9"/>
    <w:multiLevelType w:val="hybridMultilevel"/>
    <w:tmpl w:val="A2D8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4616"/>
    <w:multiLevelType w:val="hybridMultilevel"/>
    <w:tmpl w:val="D7F424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A3852"/>
    <w:multiLevelType w:val="hybridMultilevel"/>
    <w:tmpl w:val="C6D67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53156"/>
    <w:multiLevelType w:val="hybridMultilevel"/>
    <w:tmpl w:val="D01EC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8530B"/>
    <w:multiLevelType w:val="hybridMultilevel"/>
    <w:tmpl w:val="1528EFFA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2BA178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FA50A06"/>
    <w:multiLevelType w:val="hybridMultilevel"/>
    <w:tmpl w:val="0562BF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B0EE5"/>
    <w:multiLevelType w:val="hybridMultilevel"/>
    <w:tmpl w:val="59929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407FD"/>
    <w:multiLevelType w:val="hybridMultilevel"/>
    <w:tmpl w:val="4B349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31BCD"/>
    <w:multiLevelType w:val="hybridMultilevel"/>
    <w:tmpl w:val="656EC7C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E254CA2"/>
    <w:multiLevelType w:val="multilevel"/>
    <w:tmpl w:val="324E2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301526E"/>
    <w:multiLevelType w:val="hybridMultilevel"/>
    <w:tmpl w:val="44DE8F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C2B66"/>
    <w:multiLevelType w:val="hybridMultilevel"/>
    <w:tmpl w:val="43600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1123C0"/>
    <w:multiLevelType w:val="hybridMultilevel"/>
    <w:tmpl w:val="782834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B873A9"/>
    <w:multiLevelType w:val="hybridMultilevel"/>
    <w:tmpl w:val="DB000D42"/>
    <w:lvl w:ilvl="0" w:tplc="EDF6B4DE">
      <w:start w:val="19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81921"/>
    <w:multiLevelType w:val="hybridMultilevel"/>
    <w:tmpl w:val="9DEE37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07D67"/>
    <w:multiLevelType w:val="hybridMultilevel"/>
    <w:tmpl w:val="4ACABED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5C3A6DBB"/>
    <w:multiLevelType w:val="hybridMultilevel"/>
    <w:tmpl w:val="E7C875A6"/>
    <w:lvl w:ilvl="0" w:tplc="04090001">
      <w:start w:val="1"/>
      <w:numFmt w:val="bullet"/>
      <w:lvlText w:val=""/>
      <w:lvlJc w:val="left"/>
      <w:pPr>
        <w:tabs>
          <w:tab w:val="num" w:pos="1180"/>
        </w:tabs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00"/>
        </w:tabs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20"/>
        </w:tabs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40"/>
        </w:tabs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60"/>
        </w:tabs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80"/>
        </w:tabs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00"/>
        </w:tabs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20"/>
        </w:tabs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40"/>
        </w:tabs>
        <w:ind w:left="6940" w:hanging="360"/>
      </w:pPr>
      <w:rPr>
        <w:rFonts w:ascii="Wingdings" w:hAnsi="Wingdings" w:hint="default"/>
      </w:rPr>
    </w:lvl>
  </w:abstractNum>
  <w:abstractNum w:abstractNumId="24" w15:restartNumberingAfterBreak="0">
    <w:nsid w:val="61C8114A"/>
    <w:multiLevelType w:val="hybridMultilevel"/>
    <w:tmpl w:val="051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D291E"/>
    <w:multiLevelType w:val="hybridMultilevel"/>
    <w:tmpl w:val="28AE16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47C22"/>
    <w:multiLevelType w:val="hybridMultilevel"/>
    <w:tmpl w:val="CC881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712219"/>
    <w:multiLevelType w:val="hybridMultilevel"/>
    <w:tmpl w:val="8376B6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9D072B"/>
    <w:multiLevelType w:val="hybridMultilevel"/>
    <w:tmpl w:val="49EE7D76"/>
    <w:lvl w:ilvl="0" w:tplc="04090001">
      <w:start w:val="1"/>
      <w:numFmt w:val="bullet"/>
      <w:lvlText w:val=""/>
      <w:lvlJc w:val="left"/>
      <w:pPr>
        <w:tabs>
          <w:tab w:val="num" w:pos="820"/>
        </w:tabs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40"/>
        </w:tabs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60"/>
        </w:tabs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80"/>
        </w:tabs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00"/>
        </w:tabs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20"/>
        </w:tabs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40"/>
        </w:tabs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60"/>
        </w:tabs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80"/>
        </w:tabs>
        <w:ind w:left="6580" w:hanging="360"/>
      </w:pPr>
      <w:rPr>
        <w:rFonts w:ascii="Wingdings" w:hAnsi="Wingdings" w:hint="default"/>
      </w:rPr>
    </w:lvl>
  </w:abstractNum>
  <w:abstractNum w:abstractNumId="29" w15:restartNumberingAfterBreak="0">
    <w:nsid w:val="6D720CAF"/>
    <w:multiLevelType w:val="hybridMultilevel"/>
    <w:tmpl w:val="70CE025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0" w15:restartNumberingAfterBreak="0">
    <w:nsid w:val="71674175"/>
    <w:multiLevelType w:val="hybridMultilevel"/>
    <w:tmpl w:val="DB96CD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DC7D3A"/>
    <w:multiLevelType w:val="hybridMultilevel"/>
    <w:tmpl w:val="80F6F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51557B"/>
    <w:multiLevelType w:val="singleLevel"/>
    <w:tmpl w:val="95FC6E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6A01C81"/>
    <w:multiLevelType w:val="hybridMultilevel"/>
    <w:tmpl w:val="82661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776D7B"/>
    <w:multiLevelType w:val="hybridMultilevel"/>
    <w:tmpl w:val="8E6AD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609DA"/>
    <w:multiLevelType w:val="hybridMultilevel"/>
    <w:tmpl w:val="44024BF4"/>
    <w:lvl w:ilvl="0" w:tplc="0409000B">
      <w:start w:val="1"/>
      <w:numFmt w:val="bullet"/>
      <w:lvlText w:val=""/>
      <w:lvlJc w:val="left"/>
      <w:pPr>
        <w:ind w:left="20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5"/>
  </w:num>
  <w:num w:numId="4">
    <w:abstractNumId w:val="15"/>
  </w:num>
  <w:num w:numId="5">
    <w:abstractNumId w:val="16"/>
  </w:num>
  <w:num w:numId="6">
    <w:abstractNumId w:val="11"/>
  </w:num>
  <w:num w:numId="7">
    <w:abstractNumId w:val="21"/>
  </w:num>
  <w:num w:numId="8">
    <w:abstractNumId w:val="28"/>
  </w:num>
  <w:num w:numId="9">
    <w:abstractNumId w:val="23"/>
  </w:num>
  <w:num w:numId="10">
    <w:abstractNumId w:val="32"/>
  </w:num>
  <w:num w:numId="11">
    <w:abstractNumId w:val="17"/>
  </w:num>
  <w:num w:numId="12">
    <w:abstractNumId w:val="27"/>
  </w:num>
  <w:num w:numId="13">
    <w:abstractNumId w:val="30"/>
  </w:num>
  <w:num w:numId="14">
    <w:abstractNumId w:val="7"/>
  </w:num>
  <w:num w:numId="15">
    <w:abstractNumId w:val="20"/>
  </w:num>
  <w:num w:numId="16">
    <w:abstractNumId w:val="3"/>
  </w:num>
  <w:num w:numId="17">
    <w:abstractNumId w:val="0"/>
  </w:num>
  <w:num w:numId="18">
    <w:abstractNumId w:val="18"/>
  </w:num>
  <w:num w:numId="19">
    <w:abstractNumId w:val="19"/>
  </w:num>
  <w:num w:numId="20">
    <w:abstractNumId w:val="8"/>
  </w:num>
  <w:num w:numId="21">
    <w:abstractNumId w:val="1"/>
  </w:num>
  <w:num w:numId="22">
    <w:abstractNumId w:val="6"/>
  </w:num>
  <w:num w:numId="23">
    <w:abstractNumId w:val="31"/>
  </w:num>
  <w:num w:numId="24">
    <w:abstractNumId w:val="2"/>
  </w:num>
  <w:num w:numId="25">
    <w:abstractNumId w:val="26"/>
  </w:num>
  <w:num w:numId="26">
    <w:abstractNumId w:val="33"/>
  </w:num>
  <w:num w:numId="27">
    <w:abstractNumId w:val="9"/>
  </w:num>
  <w:num w:numId="28">
    <w:abstractNumId w:val="10"/>
  </w:num>
  <w:num w:numId="29">
    <w:abstractNumId w:val="14"/>
  </w:num>
  <w:num w:numId="30">
    <w:abstractNumId w:val="35"/>
  </w:num>
  <w:num w:numId="31">
    <w:abstractNumId w:val="13"/>
  </w:num>
  <w:num w:numId="32">
    <w:abstractNumId w:val="29"/>
  </w:num>
  <w:num w:numId="33">
    <w:abstractNumId w:val="34"/>
  </w:num>
  <w:num w:numId="34">
    <w:abstractNumId w:val="24"/>
  </w:num>
  <w:num w:numId="35">
    <w:abstractNumId w:val="5"/>
  </w:num>
  <w:num w:numId="36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MTa2sDQ1MrQwMjdW0lEKTi0uzszPAykwqwUAUEGW3CwAAAA="/>
  </w:docVars>
  <w:rsids>
    <w:rsidRoot w:val="00DB2C87"/>
    <w:rsid w:val="000114D4"/>
    <w:rsid w:val="00023F43"/>
    <w:rsid w:val="00027837"/>
    <w:rsid w:val="00035F50"/>
    <w:rsid w:val="0003696E"/>
    <w:rsid w:val="00036C2E"/>
    <w:rsid w:val="00052F80"/>
    <w:rsid w:val="00054BC4"/>
    <w:rsid w:val="00057EA3"/>
    <w:rsid w:val="000649C7"/>
    <w:rsid w:val="00067F29"/>
    <w:rsid w:val="00072087"/>
    <w:rsid w:val="00073087"/>
    <w:rsid w:val="00074D36"/>
    <w:rsid w:val="00077E38"/>
    <w:rsid w:val="00082650"/>
    <w:rsid w:val="000A40B7"/>
    <w:rsid w:val="000A7A80"/>
    <w:rsid w:val="000C6C1D"/>
    <w:rsid w:val="000D4E56"/>
    <w:rsid w:val="000D63E6"/>
    <w:rsid w:val="000E0871"/>
    <w:rsid w:val="000E0BE2"/>
    <w:rsid w:val="000E4151"/>
    <w:rsid w:val="000F1E63"/>
    <w:rsid w:val="000F5ED0"/>
    <w:rsid w:val="001231ED"/>
    <w:rsid w:val="00125B42"/>
    <w:rsid w:val="001359A6"/>
    <w:rsid w:val="001411AD"/>
    <w:rsid w:val="001440FE"/>
    <w:rsid w:val="00154338"/>
    <w:rsid w:val="0015772E"/>
    <w:rsid w:val="00184BD2"/>
    <w:rsid w:val="0018778A"/>
    <w:rsid w:val="00191A93"/>
    <w:rsid w:val="00191BE3"/>
    <w:rsid w:val="001B13DE"/>
    <w:rsid w:val="001C46DB"/>
    <w:rsid w:val="001D5106"/>
    <w:rsid w:val="001D5AB5"/>
    <w:rsid w:val="001D5E5C"/>
    <w:rsid w:val="001E474B"/>
    <w:rsid w:val="001E602F"/>
    <w:rsid w:val="001F6597"/>
    <w:rsid w:val="002027B3"/>
    <w:rsid w:val="00204BFF"/>
    <w:rsid w:val="0021203E"/>
    <w:rsid w:val="00221C1D"/>
    <w:rsid w:val="00224B9E"/>
    <w:rsid w:val="00225C1D"/>
    <w:rsid w:val="00242BD5"/>
    <w:rsid w:val="0024624F"/>
    <w:rsid w:val="00252A17"/>
    <w:rsid w:val="00255A7F"/>
    <w:rsid w:val="002600CB"/>
    <w:rsid w:val="002738D9"/>
    <w:rsid w:val="00287C80"/>
    <w:rsid w:val="002932C0"/>
    <w:rsid w:val="0029510D"/>
    <w:rsid w:val="0029743B"/>
    <w:rsid w:val="002A1C07"/>
    <w:rsid w:val="002B6370"/>
    <w:rsid w:val="002C02D5"/>
    <w:rsid w:val="002C0F66"/>
    <w:rsid w:val="002C3EA1"/>
    <w:rsid w:val="002F1E3B"/>
    <w:rsid w:val="002F6F70"/>
    <w:rsid w:val="0030386A"/>
    <w:rsid w:val="003123C2"/>
    <w:rsid w:val="003209C1"/>
    <w:rsid w:val="00327693"/>
    <w:rsid w:val="00333510"/>
    <w:rsid w:val="003352F6"/>
    <w:rsid w:val="00346042"/>
    <w:rsid w:val="00350A05"/>
    <w:rsid w:val="0035663F"/>
    <w:rsid w:val="00385703"/>
    <w:rsid w:val="00386EC5"/>
    <w:rsid w:val="0039178D"/>
    <w:rsid w:val="003933BF"/>
    <w:rsid w:val="0039414A"/>
    <w:rsid w:val="003B1474"/>
    <w:rsid w:val="003B26FD"/>
    <w:rsid w:val="003B3C22"/>
    <w:rsid w:val="003E4AFA"/>
    <w:rsid w:val="003E6031"/>
    <w:rsid w:val="003E69AB"/>
    <w:rsid w:val="003F14DB"/>
    <w:rsid w:val="004008B2"/>
    <w:rsid w:val="00400C05"/>
    <w:rsid w:val="004035D6"/>
    <w:rsid w:val="00410751"/>
    <w:rsid w:val="0041199C"/>
    <w:rsid w:val="00411B2D"/>
    <w:rsid w:val="00412ABE"/>
    <w:rsid w:val="00416628"/>
    <w:rsid w:val="00434FE2"/>
    <w:rsid w:val="00444C2E"/>
    <w:rsid w:val="00447135"/>
    <w:rsid w:val="00455F62"/>
    <w:rsid w:val="004579AD"/>
    <w:rsid w:val="0046187C"/>
    <w:rsid w:val="00473E4B"/>
    <w:rsid w:val="00497DE2"/>
    <w:rsid w:val="004A369E"/>
    <w:rsid w:val="004B17D1"/>
    <w:rsid w:val="004B3405"/>
    <w:rsid w:val="004B4E2C"/>
    <w:rsid w:val="004D49CA"/>
    <w:rsid w:val="004E070F"/>
    <w:rsid w:val="004E09F8"/>
    <w:rsid w:val="004E58B6"/>
    <w:rsid w:val="004E709B"/>
    <w:rsid w:val="004F0BDE"/>
    <w:rsid w:val="00501A12"/>
    <w:rsid w:val="005128BF"/>
    <w:rsid w:val="00522595"/>
    <w:rsid w:val="00524D37"/>
    <w:rsid w:val="0056556F"/>
    <w:rsid w:val="00566F36"/>
    <w:rsid w:val="00582313"/>
    <w:rsid w:val="00582983"/>
    <w:rsid w:val="0059163E"/>
    <w:rsid w:val="00592858"/>
    <w:rsid w:val="005C0E19"/>
    <w:rsid w:val="005C10CF"/>
    <w:rsid w:val="005D0C78"/>
    <w:rsid w:val="005E22DF"/>
    <w:rsid w:val="005E29BE"/>
    <w:rsid w:val="005E3649"/>
    <w:rsid w:val="005E483B"/>
    <w:rsid w:val="00605FDB"/>
    <w:rsid w:val="00630BE0"/>
    <w:rsid w:val="00652945"/>
    <w:rsid w:val="0066226F"/>
    <w:rsid w:val="00666822"/>
    <w:rsid w:val="00680B2C"/>
    <w:rsid w:val="006C4315"/>
    <w:rsid w:val="006F3AA8"/>
    <w:rsid w:val="006F4FB5"/>
    <w:rsid w:val="006F574E"/>
    <w:rsid w:val="0070578E"/>
    <w:rsid w:val="00711280"/>
    <w:rsid w:val="007141C1"/>
    <w:rsid w:val="007155D7"/>
    <w:rsid w:val="00722AE2"/>
    <w:rsid w:val="00725B37"/>
    <w:rsid w:val="00741CC9"/>
    <w:rsid w:val="00747FB8"/>
    <w:rsid w:val="00752D18"/>
    <w:rsid w:val="00760745"/>
    <w:rsid w:val="007741FE"/>
    <w:rsid w:val="00781490"/>
    <w:rsid w:val="00781AD7"/>
    <w:rsid w:val="00782279"/>
    <w:rsid w:val="007B0CF0"/>
    <w:rsid w:val="007B11D7"/>
    <w:rsid w:val="007E4392"/>
    <w:rsid w:val="007F1160"/>
    <w:rsid w:val="007F2441"/>
    <w:rsid w:val="007F5577"/>
    <w:rsid w:val="00803FC2"/>
    <w:rsid w:val="00804693"/>
    <w:rsid w:val="0081254D"/>
    <w:rsid w:val="00835303"/>
    <w:rsid w:val="00836F2A"/>
    <w:rsid w:val="0086026C"/>
    <w:rsid w:val="008715CE"/>
    <w:rsid w:val="00872FBC"/>
    <w:rsid w:val="00872FFF"/>
    <w:rsid w:val="00876EB7"/>
    <w:rsid w:val="0088019F"/>
    <w:rsid w:val="00880D8C"/>
    <w:rsid w:val="00882A1E"/>
    <w:rsid w:val="008A55BF"/>
    <w:rsid w:val="008A6D0D"/>
    <w:rsid w:val="008B343D"/>
    <w:rsid w:val="008B3D32"/>
    <w:rsid w:val="008B51CC"/>
    <w:rsid w:val="00912479"/>
    <w:rsid w:val="0091254F"/>
    <w:rsid w:val="0091770D"/>
    <w:rsid w:val="0093342B"/>
    <w:rsid w:val="00937E76"/>
    <w:rsid w:val="00937E8C"/>
    <w:rsid w:val="00951D55"/>
    <w:rsid w:val="009677E1"/>
    <w:rsid w:val="0098233B"/>
    <w:rsid w:val="00993138"/>
    <w:rsid w:val="009A20A1"/>
    <w:rsid w:val="009A3486"/>
    <w:rsid w:val="009A7779"/>
    <w:rsid w:val="009B034B"/>
    <w:rsid w:val="009B13D3"/>
    <w:rsid w:val="009C213A"/>
    <w:rsid w:val="009C3409"/>
    <w:rsid w:val="009D1C0F"/>
    <w:rsid w:val="009D5EDD"/>
    <w:rsid w:val="009D61E4"/>
    <w:rsid w:val="009D6689"/>
    <w:rsid w:val="009E376E"/>
    <w:rsid w:val="00A0038C"/>
    <w:rsid w:val="00A1226E"/>
    <w:rsid w:val="00A35E27"/>
    <w:rsid w:val="00A42D96"/>
    <w:rsid w:val="00A54AD8"/>
    <w:rsid w:val="00A64242"/>
    <w:rsid w:val="00A91FA5"/>
    <w:rsid w:val="00A95A2D"/>
    <w:rsid w:val="00A96019"/>
    <w:rsid w:val="00A9756C"/>
    <w:rsid w:val="00A97CFA"/>
    <w:rsid w:val="00AA3035"/>
    <w:rsid w:val="00AC0B90"/>
    <w:rsid w:val="00AC41DA"/>
    <w:rsid w:val="00AD0438"/>
    <w:rsid w:val="00AD5372"/>
    <w:rsid w:val="00AD772B"/>
    <w:rsid w:val="00AE03FE"/>
    <w:rsid w:val="00AF6327"/>
    <w:rsid w:val="00B02B82"/>
    <w:rsid w:val="00B118AA"/>
    <w:rsid w:val="00B11B1A"/>
    <w:rsid w:val="00B1626D"/>
    <w:rsid w:val="00B260AE"/>
    <w:rsid w:val="00B34E64"/>
    <w:rsid w:val="00B50E30"/>
    <w:rsid w:val="00B510BD"/>
    <w:rsid w:val="00B533B1"/>
    <w:rsid w:val="00B55E75"/>
    <w:rsid w:val="00B573F3"/>
    <w:rsid w:val="00B60309"/>
    <w:rsid w:val="00B675CC"/>
    <w:rsid w:val="00B76817"/>
    <w:rsid w:val="00B7776D"/>
    <w:rsid w:val="00B83812"/>
    <w:rsid w:val="00BA33D2"/>
    <w:rsid w:val="00BE0089"/>
    <w:rsid w:val="00C073D1"/>
    <w:rsid w:val="00C0751D"/>
    <w:rsid w:val="00C1093F"/>
    <w:rsid w:val="00C20ABC"/>
    <w:rsid w:val="00C51EF4"/>
    <w:rsid w:val="00C70664"/>
    <w:rsid w:val="00C74AAD"/>
    <w:rsid w:val="00C84B55"/>
    <w:rsid w:val="00C85199"/>
    <w:rsid w:val="00CA3C82"/>
    <w:rsid w:val="00CA7E9C"/>
    <w:rsid w:val="00CC40B0"/>
    <w:rsid w:val="00CD4777"/>
    <w:rsid w:val="00CE25CB"/>
    <w:rsid w:val="00CE3CC4"/>
    <w:rsid w:val="00CF0EF0"/>
    <w:rsid w:val="00CF55EA"/>
    <w:rsid w:val="00D172D2"/>
    <w:rsid w:val="00D26A26"/>
    <w:rsid w:val="00D36440"/>
    <w:rsid w:val="00D4661C"/>
    <w:rsid w:val="00D51DF4"/>
    <w:rsid w:val="00D62D38"/>
    <w:rsid w:val="00D6424C"/>
    <w:rsid w:val="00D7013D"/>
    <w:rsid w:val="00D70C82"/>
    <w:rsid w:val="00D77918"/>
    <w:rsid w:val="00D81C18"/>
    <w:rsid w:val="00D84341"/>
    <w:rsid w:val="00D94E2A"/>
    <w:rsid w:val="00DA7DB3"/>
    <w:rsid w:val="00DB2C87"/>
    <w:rsid w:val="00DC087A"/>
    <w:rsid w:val="00DC2435"/>
    <w:rsid w:val="00DF10EC"/>
    <w:rsid w:val="00E02832"/>
    <w:rsid w:val="00E11A55"/>
    <w:rsid w:val="00E4189A"/>
    <w:rsid w:val="00E42956"/>
    <w:rsid w:val="00E45807"/>
    <w:rsid w:val="00E5013C"/>
    <w:rsid w:val="00E5407B"/>
    <w:rsid w:val="00E6043E"/>
    <w:rsid w:val="00E61846"/>
    <w:rsid w:val="00E64836"/>
    <w:rsid w:val="00E67B84"/>
    <w:rsid w:val="00E73AC4"/>
    <w:rsid w:val="00E8181F"/>
    <w:rsid w:val="00E82A4B"/>
    <w:rsid w:val="00E85F3C"/>
    <w:rsid w:val="00E90FC0"/>
    <w:rsid w:val="00E97814"/>
    <w:rsid w:val="00EA1A1D"/>
    <w:rsid w:val="00EA7214"/>
    <w:rsid w:val="00EB22AF"/>
    <w:rsid w:val="00EB674E"/>
    <w:rsid w:val="00EC36C8"/>
    <w:rsid w:val="00EC661E"/>
    <w:rsid w:val="00ED73E3"/>
    <w:rsid w:val="00EE07A6"/>
    <w:rsid w:val="00EF1284"/>
    <w:rsid w:val="00F00A93"/>
    <w:rsid w:val="00F17742"/>
    <w:rsid w:val="00F30D60"/>
    <w:rsid w:val="00F36577"/>
    <w:rsid w:val="00F43AD0"/>
    <w:rsid w:val="00F63D0B"/>
    <w:rsid w:val="00F738BF"/>
    <w:rsid w:val="00F73A41"/>
    <w:rsid w:val="00FA13A3"/>
    <w:rsid w:val="00FA5CCF"/>
    <w:rsid w:val="00FA6391"/>
    <w:rsid w:val="00FB0D9C"/>
    <w:rsid w:val="00FC1C4D"/>
    <w:rsid w:val="00FC27FB"/>
    <w:rsid w:val="00FC3359"/>
    <w:rsid w:val="00FD2436"/>
    <w:rsid w:val="00FD47DA"/>
    <w:rsid w:val="00FF184A"/>
    <w:rsid w:val="00FF1869"/>
    <w:rsid w:val="00FF3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9CA44E"/>
  <w15:docId w15:val="{560190B1-762C-4404-9B06-0336998DC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070F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7E4392"/>
    <w:pPr>
      <w:keepNext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7E4392"/>
    <w:rPr>
      <w:color w:val="0000FF"/>
      <w:u w:val="single"/>
    </w:rPr>
  </w:style>
  <w:style w:type="paragraph" w:styleId="BalloonText">
    <w:name w:val="Balloon Text"/>
    <w:basedOn w:val="Normal"/>
    <w:semiHidden/>
    <w:rsid w:val="007E4392"/>
    <w:rPr>
      <w:rFonts w:ascii="Tahoma" w:hAnsi="Tahoma" w:cs="Tahoma"/>
      <w:sz w:val="16"/>
      <w:szCs w:val="16"/>
    </w:rPr>
  </w:style>
  <w:style w:type="character" w:customStyle="1" w:styleId="darkergraycopy1">
    <w:name w:val="darkergraycopy1"/>
    <w:rsid w:val="007E4392"/>
    <w:rPr>
      <w:color w:val="333333"/>
      <w:sz w:val="17"/>
      <w:szCs w:val="17"/>
    </w:rPr>
  </w:style>
  <w:style w:type="paragraph" w:customStyle="1" w:styleId="Style1">
    <w:name w:val="Style1"/>
    <w:basedOn w:val="Normal"/>
    <w:next w:val="PlainText"/>
    <w:rsid w:val="007E4392"/>
    <w:rPr>
      <w:sz w:val="20"/>
      <w:szCs w:val="20"/>
    </w:rPr>
  </w:style>
  <w:style w:type="paragraph" w:customStyle="1" w:styleId="Name">
    <w:name w:val="Name"/>
    <w:basedOn w:val="Normal"/>
    <w:next w:val="Normal"/>
    <w:rsid w:val="007E4392"/>
    <w:pPr>
      <w:spacing w:after="440" w:line="240" w:lineRule="atLeast"/>
      <w:jc w:val="center"/>
    </w:pPr>
    <w:rPr>
      <w:rFonts w:ascii="Garamond" w:eastAsia="Times New Roman" w:hAnsi="Garamond"/>
      <w:caps/>
      <w:spacing w:val="80"/>
      <w:sz w:val="44"/>
      <w:szCs w:val="20"/>
      <w:lang w:eastAsia="en-US"/>
    </w:rPr>
  </w:style>
  <w:style w:type="paragraph" w:styleId="PlainText">
    <w:name w:val="Plain Text"/>
    <w:basedOn w:val="Normal"/>
    <w:semiHidden/>
    <w:rsid w:val="007E4392"/>
    <w:rPr>
      <w:rFonts w:ascii="Courier New" w:hAnsi="Courier New" w:cs="Courier New"/>
      <w:sz w:val="20"/>
      <w:szCs w:val="20"/>
    </w:rPr>
  </w:style>
  <w:style w:type="paragraph" w:customStyle="1" w:styleId="SectionTitle">
    <w:name w:val="Section Title"/>
    <w:basedOn w:val="Normal"/>
    <w:next w:val="Normal"/>
    <w:rsid w:val="007E4392"/>
    <w:pPr>
      <w:pBdr>
        <w:bottom w:val="single" w:sz="6" w:space="1" w:color="808080"/>
      </w:pBdr>
      <w:spacing w:before="220" w:line="220" w:lineRule="atLeast"/>
    </w:pPr>
    <w:rPr>
      <w:rFonts w:ascii="Garamond" w:eastAsia="Times New Roman" w:hAnsi="Garamond"/>
      <w:caps/>
      <w:spacing w:val="15"/>
      <w:sz w:val="20"/>
      <w:szCs w:val="20"/>
      <w:lang w:eastAsia="en-US"/>
    </w:rPr>
  </w:style>
  <w:style w:type="character" w:styleId="Emphasis">
    <w:name w:val="Emphasis"/>
    <w:qFormat/>
    <w:rsid w:val="007E4392"/>
    <w:rPr>
      <w:i/>
      <w:iCs/>
    </w:rPr>
  </w:style>
  <w:style w:type="paragraph" w:styleId="NormalWeb">
    <w:name w:val="Normal (Web)"/>
    <w:basedOn w:val="Normal"/>
    <w:semiHidden/>
    <w:rsid w:val="007E4392"/>
    <w:pPr>
      <w:spacing w:line="312" w:lineRule="auto"/>
    </w:pPr>
    <w:rPr>
      <w:rFonts w:ascii="Arial Unicode MS" w:eastAsia="Arial Unicode MS" w:hAnsi="Arial Unicode MS" w:cs="Arial Unicode MS"/>
      <w:sz w:val="17"/>
      <w:szCs w:val="17"/>
      <w:lang w:eastAsia="en-US"/>
    </w:rPr>
  </w:style>
  <w:style w:type="paragraph" w:styleId="HTMLPreformatted">
    <w:name w:val="HTML Preformatted"/>
    <w:basedOn w:val="Normal"/>
    <w:rsid w:val="00EB67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MS Mincho" w:hAnsi="Courier New" w:cs="Courier New"/>
      <w:sz w:val="20"/>
      <w:szCs w:val="20"/>
      <w:lang w:eastAsia="ja-JP"/>
    </w:rPr>
  </w:style>
  <w:style w:type="paragraph" w:styleId="BodyTextIndent3">
    <w:name w:val="Body Text Indent 3"/>
    <w:basedOn w:val="Normal"/>
    <w:link w:val="BodyTextIndent3Char"/>
    <w:rsid w:val="005C0E19"/>
    <w:pPr>
      <w:tabs>
        <w:tab w:val="left" w:pos="0"/>
      </w:tabs>
      <w:ind w:left="1710"/>
    </w:pPr>
    <w:rPr>
      <w:sz w:val="20"/>
      <w:szCs w:val="20"/>
      <w:lang w:eastAsia="en-US"/>
    </w:rPr>
  </w:style>
  <w:style w:type="character" w:customStyle="1" w:styleId="BodyTextIndent3Char">
    <w:name w:val="Body Text Indent 3 Char"/>
    <w:link w:val="BodyTextIndent3"/>
    <w:semiHidden/>
    <w:locked/>
    <w:rsid w:val="005C0E19"/>
    <w:rPr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9178D"/>
    <w:pPr>
      <w:spacing w:after="160" w:line="480" w:lineRule="auto"/>
      <w:ind w:left="720"/>
      <w:contextualSpacing/>
    </w:pPr>
    <w:rPr>
      <w:rFonts w:ascii="Arial Black" w:eastAsia="Times New Roman" w:hAnsi="Arial Black"/>
      <w:sz w:val="22"/>
      <w:szCs w:val="22"/>
    </w:rPr>
  </w:style>
  <w:style w:type="character" w:customStyle="1" w:styleId="body">
    <w:name w:val="body"/>
    <w:basedOn w:val="DefaultParagraphFont"/>
    <w:rsid w:val="0039178D"/>
  </w:style>
  <w:style w:type="paragraph" w:styleId="Header">
    <w:name w:val="header"/>
    <w:basedOn w:val="Normal"/>
    <w:link w:val="HeaderChar"/>
    <w:uiPriority w:val="99"/>
    <w:unhideWhenUsed/>
    <w:rsid w:val="00722A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AE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22A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AE2"/>
    <w:rPr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8715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909">
      <w:bodyDiv w:val="1"/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762">
      <w:bodyDiv w:val="1"/>
      <w:marLeft w:val="75"/>
      <w:marRight w:val="75"/>
      <w:marTop w:val="75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5</TotalTime>
  <Pages>2</Pages>
  <Words>1024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pus:                            Charles Kenneth McManus       Permanent:</vt:lpstr>
    </vt:vector>
  </TitlesOfParts>
  <Company>UNCG</Company>
  <LinksUpToDate>false</LinksUpToDate>
  <CharactersWithSpaces>6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us:                            Charles Kenneth McManus       Permanent:</dc:title>
  <dc:creator>labuser</dc:creator>
  <cp:lastModifiedBy>Yemi Ayeni</cp:lastModifiedBy>
  <cp:revision>7</cp:revision>
  <cp:lastPrinted>2012-11-14T19:31:00Z</cp:lastPrinted>
  <dcterms:created xsi:type="dcterms:W3CDTF">2018-06-21T06:08:00Z</dcterms:created>
  <dcterms:modified xsi:type="dcterms:W3CDTF">2018-08-21T21:12:00Z</dcterms:modified>
</cp:coreProperties>
</file>